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pPr w:leftFromText="180" w:rightFromText="180" w:vertAnchor="text" w:horzAnchor="margin" w:tblpY="-52"/>
        <w:tblW w:w="5000" w:type="pct"/>
        <w:tblLook w:val="04A0" w:firstRow="1" w:lastRow="0" w:firstColumn="1" w:lastColumn="0" w:noHBand="0" w:noVBand="1"/>
      </w:tblPr>
      <w:tblGrid>
        <w:gridCol w:w="472"/>
        <w:gridCol w:w="4073"/>
        <w:gridCol w:w="5093"/>
      </w:tblGrid>
      <w:tr w:rsidR="00920261" w:rsidRPr="00920261" w14:paraId="2EB9A2DD" w14:textId="77777777" w:rsidTr="15C325B4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3C71EF" w14:textId="3CB51A22" w:rsidR="006A2B33" w:rsidRDefault="006A2B33" w:rsidP="00F02D05">
            <w:pPr>
              <w:pageBreakBefore/>
              <w:widowControl w:val="0"/>
              <w:spacing w:after="120"/>
              <w:jc w:val="center"/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</w:pPr>
            <w:r w:rsidRP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>Appel</w:t>
            </w:r>
            <w:r w:rsidRPr="00FD0023">
              <w:rPr>
                <w:rFonts w:ascii="Open Sans" w:eastAsia="Calibri" w:hAnsi="Open Sans" w:cs="Open Sans"/>
                <w:b/>
                <w:color w:val="63003C"/>
                <w:sz w:val="32"/>
                <w:szCs w:val="32"/>
              </w:rPr>
              <w:t xml:space="preserve"> </w:t>
            </w:r>
            <w:r w:rsidRP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 xml:space="preserve">à </w:t>
            </w:r>
            <w:r w:rsid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>P</w:t>
            </w:r>
            <w:r w:rsidRP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>rojets « </w:t>
            </w:r>
            <w:r w:rsidR="00C95394" w:rsidRPr="00C37D79">
              <w:rPr>
                <w:rFonts w:ascii="Open Sans Semibold" w:eastAsia="Arial" w:hAnsi="Open Sans Semibold" w:cs="Open Sans Semibold"/>
                <w:b/>
                <w:bCs/>
                <w:iCs/>
                <w:color w:val="E36C0A"/>
                <w:sz w:val="40"/>
                <w:szCs w:val="48"/>
              </w:rPr>
              <w:t>SPRINGBOARD</w:t>
            </w:r>
            <w:r w:rsidRPr="00223F41">
              <w:rPr>
                <w:rFonts w:ascii="Open Sans Semibold" w:eastAsia="Arial" w:hAnsi="Open Sans Semibold" w:cs="Open Sans Semibold"/>
                <w:b/>
                <w:bCs/>
                <w:i/>
                <w:color w:val="E36C0A"/>
                <w:sz w:val="40"/>
                <w:szCs w:val="48"/>
              </w:rPr>
              <w:t> </w:t>
            </w:r>
            <w:r w:rsidRPr="00DF6ABC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>»</w:t>
            </w:r>
            <w:r w:rsidR="00223F41">
              <w:rPr>
                <w:rFonts w:ascii="Open Sans Semibold" w:eastAsia="Arial" w:hAnsi="Open Sans Semibold" w:cs="Open Sans Semibold"/>
                <w:b/>
                <w:bCs/>
                <w:color w:val="E36C0A"/>
                <w:sz w:val="40"/>
                <w:szCs w:val="48"/>
              </w:rPr>
              <w:t xml:space="preserve"> </w:t>
            </w:r>
          </w:p>
          <w:p w14:paraId="2780CA6D" w14:textId="77777777" w:rsidR="00955DE4" w:rsidRPr="00425E14" w:rsidRDefault="00955DE4" w:rsidP="00955DE4">
            <w:pPr>
              <w:spacing w:before="240"/>
              <w:jc w:val="center"/>
              <w:rPr>
                <w:rFonts w:ascii="Open Sans Semibold" w:hAnsi="Open Sans Semibold" w:cs="Open Sans Semibold"/>
                <w:b/>
                <w:bCs/>
                <w:color w:val="63003C"/>
                <w:sz w:val="40"/>
                <w:szCs w:val="44"/>
              </w:rPr>
            </w:pPr>
            <w:r w:rsidRPr="00425E14">
              <w:rPr>
                <w:rFonts w:ascii="Open Sans Semibold" w:hAnsi="Open Sans Semibold" w:cs="Open Sans Semibold"/>
                <w:b/>
                <w:bCs/>
                <w:color w:val="63003C"/>
                <w:sz w:val="40"/>
                <w:szCs w:val="44"/>
              </w:rPr>
              <w:t xml:space="preserve">DOSSIER DE SOUMISSION </w:t>
            </w:r>
          </w:p>
          <w:p w14:paraId="21877F11" w14:textId="24CE8C5D" w:rsidR="000730EA" w:rsidRDefault="0091797A" w:rsidP="0091797A">
            <w:pPr>
              <w:jc w:val="center"/>
            </w:pPr>
            <w:r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Ce document est à compléter et à </w:t>
            </w:r>
            <w:r w:rsidR="000730EA"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renvoyer en </w:t>
            </w:r>
            <w:r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format </w:t>
            </w:r>
            <w:r w:rsidR="00955DE4"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>PDF</w:t>
            </w:r>
            <w:r w:rsidR="000730EA"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 à</w:t>
            </w:r>
            <w:r w:rsidR="000730EA">
              <w:rPr>
                <w:rFonts w:ascii="Open Sans Semibold" w:hAnsi="Open Sans Semibold" w:cs="Open Sans Semibold"/>
                <w:b/>
                <w:bCs/>
                <w:color w:val="FF0000"/>
                <w:u w:val="single"/>
              </w:rPr>
              <w:t xml:space="preserve"> </w:t>
            </w:r>
            <w:r w:rsidR="000730EA">
              <w:t xml:space="preserve"> </w:t>
            </w:r>
          </w:p>
          <w:p w14:paraId="66A157E4" w14:textId="572B486D" w:rsidR="0091797A" w:rsidRPr="00166FF2" w:rsidRDefault="000730EA" w:rsidP="0091797A">
            <w:pPr>
              <w:jc w:val="center"/>
              <w:rPr>
                <w:rFonts w:ascii="Open Sans Semibold" w:hAnsi="Open Sans Semibold" w:cs="Open Sans Semibold"/>
                <w:b/>
                <w:bCs/>
                <w:color w:val="0000FF"/>
                <w:u w:val="single"/>
              </w:rPr>
            </w:pPr>
            <w:proofErr w:type="spellStart"/>
            <w:r w:rsidRPr="00166FF2">
              <w:rPr>
                <w:rFonts w:ascii="Open Sans Semibold" w:hAnsi="Open Sans Semibold" w:cs="Open Sans Semibold"/>
                <w:b/>
                <w:bCs/>
                <w:color w:val="0000FF"/>
                <w:u w:val="single"/>
              </w:rPr>
              <w:t>contact.gs-heads@universite-paris-saclay.f</w:t>
            </w:r>
            <w:proofErr w:type="spellEnd"/>
          </w:p>
          <w:p w14:paraId="6A61384C" w14:textId="010FE287" w:rsidR="004C6B29" w:rsidRPr="004C6B29" w:rsidRDefault="0091797A" w:rsidP="0091797A">
            <w:pPr>
              <w:spacing w:after="120"/>
              <w:jc w:val="center"/>
              <w:rPr>
                <w:rFonts w:ascii="Open Sans Semibold" w:hAnsi="Open Sans Semibold" w:cs="Open Sans Semibold"/>
                <w:b/>
                <w:bCs/>
                <w:color w:val="FF0000"/>
                <w:sz w:val="36"/>
                <w:szCs w:val="44"/>
                <w:u w:val="single"/>
              </w:rPr>
            </w:pPr>
            <w:r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Il </w:t>
            </w:r>
            <w:r w:rsidR="004C6B29"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ne doit </w:t>
            </w:r>
            <w:r w:rsidR="004C6B29" w:rsidRPr="002B12F5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pas excéder </w:t>
            </w:r>
            <w:r w:rsidR="00E3715B" w:rsidRPr="002B12F5">
              <w:rPr>
                <w:rFonts w:ascii="Open Sans Semibold" w:hAnsi="Open Sans Semibold" w:cs="Open Sans Semibold"/>
                <w:b/>
                <w:bCs/>
                <w:u w:val="single"/>
              </w:rPr>
              <w:t>8</w:t>
            </w:r>
            <w:r w:rsidR="004C6B29" w:rsidRPr="002B12F5">
              <w:rPr>
                <w:rFonts w:ascii="Open Sans Semibold" w:hAnsi="Open Sans Semibold" w:cs="Open Sans Semibold"/>
                <w:b/>
                <w:bCs/>
                <w:u w:val="single"/>
              </w:rPr>
              <w:t xml:space="preserve"> pages</w:t>
            </w:r>
            <w:r w:rsidRPr="00166FF2">
              <w:rPr>
                <w:rFonts w:ascii="Open Sans Semibold" w:hAnsi="Open Sans Semibold" w:cs="Open Sans Semibold"/>
                <w:b/>
                <w:bCs/>
                <w:u w:val="single"/>
              </w:rPr>
              <w:t>,</w:t>
            </w:r>
          </w:p>
        </w:tc>
      </w:tr>
      <w:tr w:rsidR="00DF6ABC" w:rsidRPr="00920261" w14:paraId="434F2DA3" w14:textId="77777777" w:rsidTr="15C325B4">
        <w:trPr>
          <w:trHeight w:val="437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1CB41325" w14:textId="4A028893" w:rsidR="00DF6ABC" w:rsidRPr="00FD0023" w:rsidRDefault="00DF6ABC">
            <w:pPr>
              <w:widowControl w:val="0"/>
              <w:rPr>
                <w:rFonts w:ascii="Open Sans" w:hAnsi="Open Sans" w:cs="Open Sans"/>
                <w:b/>
                <w:color w:val="63003C"/>
                <w:sz w:val="20"/>
                <w:szCs w:val="20"/>
              </w:rPr>
            </w:pPr>
            <w:r w:rsidRPr="00505024">
              <w:rPr>
                <w:rFonts w:ascii="Open Sans" w:hAnsi="Open Sans" w:cs="Open Sans"/>
                <w:b/>
                <w:color w:val="ED7D31" w:themeColor="accent2"/>
              </w:rPr>
              <w:t xml:space="preserve">TITRE DU PROJET : </w:t>
            </w:r>
          </w:p>
        </w:tc>
      </w:tr>
      <w:tr w:rsidR="00DF6ABC" w:rsidRPr="00920261" w14:paraId="4B18BEDF" w14:textId="77777777" w:rsidTr="15C325B4">
        <w:trPr>
          <w:trHeight w:val="437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45F109FB" w14:textId="1EC3FF2E" w:rsidR="00DF6ABC" w:rsidRPr="00FD0023" w:rsidRDefault="00DF6ABC">
            <w:pPr>
              <w:widowControl w:val="0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  <w:r w:rsidRPr="00505024">
              <w:rPr>
                <w:rFonts w:ascii="Open Sans" w:hAnsi="Open Sans" w:cs="Open Sans"/>
                <w:b/>
                <w:color w:val="ED7D31" w:themeColor="accent2"/>
              </w:rPr>
              <w:t xml:space="preserve">ACRONYME : </w:t>
            </w:r>
          </w:p>
        </w:tc>
      </w:tr>
      <w:tr w:rsidR="00DF6ABC" w:rsidRPr="006E6505" w14:paraId="7BBE79FE" w14:textId="77777777" w:rsidTr="15C325B4">
        <w:trPr>
          <w:trHeight w:val="437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728016F6" w14:textId="632CAEDE" w:rsidR="00DF6ABC" w:rsidRPr="006E6505" w:rsidRDefault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Nom et prénom </w:t>
            </w:r>
            <w:r w:rsidR="00033F7B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Responsable Scientifique </w:t>
            </w:r>
            <w:r w:rsidR="006E6505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1</w:t>
            </w:r>
            <w:r w:rsidR="00D77A30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</w:t>
            </w: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:</w:t>
            </w:r>
          </w:p>
          <w:p w14:paraId="0D04AB3E" w14:textId="77777777" w:rsidR="005B5152" w:rsidRPr="006E6505" w:rsidRDefault="005B5152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Fonction :</w:t>
            </w:r>
          </w:p>
          <w:p w14:paraId="7F0847FC" w14:textId="0A4C7D0F" w:rsidR="00272C26" w:rsidRPr="006E6505" w:rsidRDefault="00272C26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Email :</w:t>
            </w:r>
          </w:p>
        </w:tc>
      </w:tr>
      <w:tr w:rsidR="00DF6ABC" w:rsidRPr="006E6505" w14:paraId="480A92A5" w14:textId="77777777" w:rsidTr="15C325B4">
        <w:trPr>
          <w:trHeight w:val="437"/>
        </w:trPr>
        <w:tc>
          <w:tcPr>
            <w:tcW w:w="2358" w:type="pct"/>
            <w:gridSpan w:val="2"/>
            <w:tcBorders>
              <w:top w:val="single" w:sz="4" w:space="0" w:color="auto"/>
            </w:tcBorders>
          </w:tcPr>
          <w:p w14:paraId="4FFA73A8" w14:textId="674F185A" w:rsidR="00DF6ABC" w:rsidRPr="006E6505" w:rsidRDefault="00DF6ABC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Laboratoire</w:t>
            </w:r>
            <w:r w:rsidR="00640E71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1</w:t>
            </w: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 :</w:t>
            </w:r>
          </w:p>
          <w:p w14:paraId="78421DC2" w14:textId="77777777" w:rsidR="00B56487" w:rsidRPr="006E6505" w:rsidRDefault="00B56487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16F72DC1" w14:textId="77777777" w:rsidR="00B56487" w:rsidRPr="006E6505" w:rsidRDefault="00B56487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2C3FFEF3" w14:textId="6A1D3FF7" w:rsidR="00B56487" w:rsidRPr="006E6505" w:rsidRDefault="00B56487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Equipe :</w:t>
            </w: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55572215" w14:textId="5E4D73E2" w:rsidR="00DF6ABC" w:rsidRPr="006E6505" w:rsidRDefault="00B56487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Adresse</w:t>
            </w:r>
            <w:r w:rsidR="00DF6ABC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 </w:t>
            </w:r>
            <w:r w:rsidR="00640E71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postale du Laboratoire 1 </w:t>
            </w:r>
            <w:r w:rsidR="00DF6ABC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:</w:t>
            </w:r>
          </w:p>
          <w:p w14:paraId="43EF6451" w14:textId="77777777" w:rsidR="00AE7629" w:rsidRPr="006E6505" w:rsidRDefault="00AE7629" w:rsidP="00DF6ABC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</w:p>
          <w:p w14:paraId="0E12723E" w14:textId="77777777" w:rsidR="00A174B9" w:rsidRPr="006E6505" w:rsidRDefault="00A174B9" w:rsidP="00A174B9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cs="Open Sans"/>
                <w:b/>
                <w:sz w:val="20"/>
                <w:szCs w:val="20"/>
              </w:rPr>
              <w:t xml:space="preserve">Téléphone : </w:t>
            </w:r>
          </w:p>
          <w:p w14:paraId="2E247789" w14:textId="2AEBCE20" w:rsidR="00DF6ABC" w:rsidRPr="006E6505" w:rsidRDefault="00A174B9" w:rsidP="00DF6ABC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hAnsi="Open Sans" w:cs="Open Sans"/>
                <w:b/>
                <w:sz w:val="20"/>
                <w:szCs w:val="20"/>
              </w:rPr>
              <w:t>Mail :</w:t>
            </w:r>
          </w:p>
        </w:tc>
      </w:tr>
      <w:tr w:rsidR="00960EFD" w:rsidRPr="006E6505" w14:paraId="4C5C46B7" w14:textId="77777777" w:rsidTr="15C325B4">
        <w:trPr>
          <w:trHeight w:val="437"/>
        </w:trPr>
        <w:tc>
          <w:tcPr>
            <w:tcW w:w="2358" w:type="pct"/>
            <w:gridSpan w:val="2"/>
            <w:tcBorders>
              <w:top w:val="single" w:sz="4" w:space="0" w:color="auto"/>
            </w:tcBorders>
          </w:tcPr>
          <w:p w14:paraId="4065EB38" w14:textId="71AE11C8" w:rsidR="00960EFD" w:rsidRPr="006E6505" w:rsidRDefault="00960EFD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Signature </w:t>
            </w:r>
            <w:r w:rsidR="00033F7B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Responsable Scientifique </w:t>
            </w:r>
            <w:r w:rsidR="00C37D79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1 : </w:t>
            </w:r>
          </w:p>
          <w:p w14:paraId="012498FC" w14:textId="2211E3F8" w:rsidR="00EF473A" w:rsidRPr="006E6505" w:rsidRDefault="00EF473A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15430E31" w14:textId="77777777" w:rsidR="00EF473A" w:rsidRPr="006E6505" w:rsidRDefault="00EF473A" w:rsidP="00EF473A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</w:p>
          <w:p w14:paraId="5B53D3D4" w14:textId="77777777" w:rsidR="00A625B0" w:rsidRPr="006E6505" w:rsidRDefault="00A625B0" w:rsidP="00EF473A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</w:p>
          <w:p w14:paraId="1DC7FBBC" w14:textId="77777777" w:rsidR="00A625B0" w:rsidRPr="006E6505" w:rsidRDefault="00A625B0" w:rsidP="00EF473A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</w:p>
          <w:p w14:paraId="740DB16B" w14:textId="4AE635CF" w:rsidR="00960EFD" w:rsidRPr="006E6505" w:rsidRDefault="00960EFD" w:rsidP="00EF473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</w:tc>
      </w:tr>
      <w:tr w:rsidR="008B7408" w:rsidRPr="006E6505" w14:paraId="1DDDCD67" w14:textId="77777777" w:rsidTr="15C325B4">
        <w:trPr>
          <w:trHeight w:val="437"/>
        </w:trPr>
        <w:tc>
          <w:tcPr>
            <w:tcW w:w="2358" w:type="pct"/>
            <w:gridSpan w:val="2"/>
            <w:tcBorders>
              <w:top w:val="single" w:sz="4" w:space="0" w:color="auto"/>
            </w:tcBorders>
          </w:tcPr>
          <w:p w14:paraId="21DA57C3" w14:textId="74A9DB24" w:rsidR="00A625B0" w:rsidRPr="006E6505" w:rsidRDefault="005E75B8" w:rsidP="00A625B0">
            <w:pPr>
              <w:widowControl w:val="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Open Sans" w:eastAsia="Calibri" w:hAnsi="Open Sans" w:cs="Open Sans"/>
                <w:b/>
                <w:sz w:val="20"/>
                <w:szCs w:val="20"/>
              </w:rPr>
              <w:t>Direction</w:t>
            </w:r>
            <w:r w:rsidR="00A625B0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du Laboratoire 1</w:t>
            </w:r>
            <w:r w:rsidR="00A625B0" w:rsidRPr="006E6505">
              <w:rPr>
                <w:rFonts w:ascii="Arial" w:hAnsi="Arial" w:cs="Arial"/>
                <w:b/>
                <w:bCs/>
                <w:sz w:val="20"/>
              </w:rPr>
              <w:t xml:space="preserve"> : </w:t>
            </w:r>
          </w:p>
          <w:p w14:paraId="0C626B40" w14:textId="28731E98" w:rsidR="00A625B0" w:rsidRPr="006E6505" w:rsidRDefault="00A625B0" w:rsidP="00A625B0">
            <w:pPr>
              <w:widowControl w:val="0"/>
              <w:rPr>
                <w:rFonts w:ascii="Arial" w:hAnsi="Arial" w:cs="Arial"/>
                <w:b/>
                <w:bCs/>
                <w:sz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Nom, Prénom </w:t>
            </w:r>
          </w:p>
          <w:p w14:paraId="42749A91" w14:textId="50659FAB" w:rsidR="008B7408" w:rsidRPr="006E6505" w:rsidRDefault="00A625B0" w:rsidP="00A625B0">
            <w:pPr>
              <w:widowControl w:val="0"/>
              <w:rPr>
                <w:rFonts w:ascii="Arial" w:hAnsi="Arial" w:cs="Arial"/>
                <w:b/>
                <w:bCs/>
                <w:sz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Email :</w:t>
            </w:r>
          </w:p>
          <w:p w14:paraId="4F4AED6A" w14:textId="173F372C" w:rsidR="00533865" w:rsidRPr="006E6505" w:rsidRDefault="00533865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56B2851E" w14:textId="3059865D" w:rsidR="008B7408" w:rsidRPr="006E6505" w:rsidRDefault="00A625B0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Signature </w:t>
            </w:r>
            <w:r w:rsidR="005E75B8">
              <w:rPr>
                <w:rFonts w:ascii="Open Sans" w:eastAsia="Calibri" w:hAnsi="Open Sans" w:cs="Open Sans"/>
                <w:b/>
                <w:sz w:val="20"/>
                <w:szCs w:val="20"/>
              </w:rPr>
              <w:t>Direction</w:t>
            </w: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du Laboratoire</w:t>
            </w:r>
            <w:r w:rsidRPr="006E6505">
              <w:rPr>
                <w:rFonts w:ascii="Arial" w:hAnsi="Arial" w:cs="Arial"/>
                <w:b/>
                <w:bCs/>
                <w:sz w:val="20"/>
              </w:rPr>
              <w:t> 1 :</w:t>
            </w:r>
          </w:p>
          <w:p w14:paraId="1CA24C2E" w14:textId="77777777" w:rsidR="00A625B0" w:rsidRPr="006E6505" w:rsidRDefault="00A625B0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5D514FD4" w14:textId="77777777" w:rsidR="00A625B0" w:rsidRPr="006E6505" w:rsidRDefault="00A625B0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0882D2CE" w14:textId="77777777" w:rsidR="00A625B0" w:rsidRPr="006E6505" w:rsidRDefault="00A625B0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</w:tc>
      </w:tr>
      <w:tr w:rsidR="0091797A" w:rsidRPr="006E6505" w14:paraId="5EFB4D9E" w14:textId="77777777" w:rsidTr="15C325B4">
        <w:trPr>
          <w:trHeight w:val="437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75D918B9" w14:textId="443D6246" w:rsidR="0091797A" w:rsidRPr="006E6505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Nom et prénom </w:t>
            </w:r>
            <w:r w:rsidR="007F0313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Responsable Scientifique 2</w:t>
            </w:r>
            <w:r w:rsidR="00D77A30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</w:t>
            </w: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:</w:t>
            </w:r>
          </w:p>
          <w:p w14:paraId="767A4C1A" w14:textId="056C2873" w:rsidR="0091797A" w:rsidRPr="006E6505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Fonction :</w:t>
            </w:r>
          </w:p>
          <w:p w14:paraId="21587DD9" w14:textId="5AE0BEE7" w:rsidR="00272C26" w:rsidRPr="006E6505" w:rsidRDefault="00272C26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Email :</w:t>
            </w:r>
          </w:p>
          <w:p w14:paraId="3FCE0DFC" w14:textId="67235B3B" w:rsidR="00272C26" w:rsidRPr="006E6505" w:rsidRDefault="00272C26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C071E8">
              <w:rPr>
                <w:rFonts w:ascii="Open Sans" w:hAnsi="Open Sans" w:cs="Open Sans"/>
                <w:i/>
                <w:color w:val="0070C0"/>
                <w:sz w:val="20"/>
              </w:rPr>
              <w:t>Si non applicable cette section peut être éliminée</w:t>
            </w:r>
          </w:p>
        </w:tc>
      </w:tr>
      <w:tr w:rsidR="0091797A" w:rsidRPr="006E6505" w14:paraId="3489B609" w14:textId="77777777" w:rsidTr="15C325B4">
        <w:trPr>
          <w:trHeight w:val="437"/>
        </w:trPr>
        <w:tc>
          <w:tcPr>
            <w:tcW w:w="2358" w:type="pct"/>
            <w:gridSpan w:val="2"/>
            <w:tcBorders>
              <w:top w:val="single" w:sz="4" w:space="0" w:color="auto"/>
            </w:tcBorders>
          </w:tcPr>
          <w:p w14:paraId="2F6A1019" w14:textId="3DD7F19B" w:rsidR="00EF473A" w:rsidRPr="006E6505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Laboratoire </w:t>
            </w:r>
            <w:r w:rsidR="00640E71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2 </w:t>
            </w: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:</w:t>
            </w:r>
            <w:r w:rsidR="00EF473A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</w:t>
            </w:r>
          </w:p>
          <w:p w14:paraId="39A4105F" w14:textId="77777777" w:rsidR="00EF473A" w:rsidRPr="006E6505" w:rsidRDefault="00EF473A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521872B5" w14:textId="79A1297D" w:rsidR="0091797A" w:rsidRPr="006E6505" w:rsidRDefault="00EF473A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Equipe :</w:t>
            </w: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0EF569E4" w14:textId="73B1BFF2" w:rsidR="0091797A" w:rsidRPr="006E6505" w:rsidRDefault="00EF473A" w:rsidP="0091797A">
            <w:pPr>
              <w:widowControl w:val="0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Adresse</w:t>
            </w:r>
            <w:r w:rsidR="0091797A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 </w:t>
            </w:r>
            <w:r w:rsidR="00640E71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postale du Laboratoire 2 </w:t>
            </w:r>
            <w:r w:rsidR="0091797A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:</w:t>
            </w:r>
          </w:p>
          <w:p w14:paraId="2D372DFA" w14:textId="77777777" w:rsidR="006A16DF" w:rsidRPr="006E6505" w:rsidRDefault="006A16DF" w:rsidP="006A16DF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7F55F77E" w14:textId="77777777" w:rsidR="006A16DF" w:rsidRPr="006E6505" w:rsidRDefault="006A16DF" w:rsidP="006A16DF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2F5E77BC" w14:textId="1CE235D0" w:rsidR="006A16DF" w:rsidRPr="006E6505" w:rsidRDefault="006A16DF" w:rsidP="006A16DF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Téléphone : </w:t>
            </w:r>
          </w:p>
          <w:p w14:paraId="77EC0506" w14:textId="47C6EEAE" w:rsidR="0091797A" w:rsidRPr="006E6505" w:rsidRDefault="006A16DF" w:rsidP="006A16DF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Mail :</w:t>
            </w:r>
          </w:p>
        </w:tc>
      </w:tr>
      <w:tr w:rsidR="0091797A" w:rsidRPr="006E6505" w14:paraId="64D126C1" w14:textId="77777777" w:rsidTr="15C325B4">
        <w:trPr>
          <w:trHeight w:val="437"/>
        </w:trPr>
        <w:tc>
          <w:tcPr>
            <w:tcW w:w="2358" w:type="pct"/>
            <w:gridSpan w:val="2"/>
            <w:tcBorders>
              <w:top w:val="single" w:sz="4" w:space="0" w:color="auto"/>
            </w:tcBorders>
          </w:tcPr>
          <w:p w14:paraId="6A248BB0" w14:textId="742C5015" w:rsidR="0091797A" w:rsidRPr="006E6505" w:rsidRDefault="0091797A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Signature </w:t>
            </w:r>
            <w:r w:rsidR="007F0313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Responsable Scientifique 2</w:t>
            </w:r>
            <w:r w:rsidR="00721EE8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 : </w:t>
            </w:r>
          </w:p>
          <w:p w14:paraId="22193EAE" w14:textId="76BAB44C" w:rsidR="00721EE8" w:rsidRPr="006E6505" w:rsidRDefault="00721EE8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38620CE4" w14:textId="77777777" w:rsidR="00721EE8" w:rsidRPr="006E6505" w:rsidRDefault="00721EE8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</w:t>
            </w:r>
          </w:p>
          <w:p w14:paraId="134DFEEA" w14:textId="77777777" w:rsidR="00A625B0" w:rsidRPr="006E6505" w:rsidRDefault="00A625B0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3D8650A9" w14:textId="6834AD18" w:rsidR="00A625B0" w:rsidRPr="006E6505" w:rsidRDefault="00A625B0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</w:tc>
      </w:tr>
      <w:tr w:rsidR="00A625B0" w:rsidRPr="006E6505" w14:paraId="7BDC17D0" w14:textId="77777777" w:rsidTr="15C325B4">
        <w:trPr>
          <w:trHeight w:val="437"/>
        </w:trPr>
        <w:tc>
          <w:tcPr>
            <w:tcW w:w="2358" w:type="pct"/>
            <w:gridSpan w:val="2"/>
            <w:tcBorders>
              <w:top w:val="single" w:sz="4" w:space="0" w:color="auto"/>
            </w:tcBorders>
          </w:tcPr>
          <w:p w14:paraId="77C18BE9" w14:textId="6BE9F683" w:rsidR="00A625B0" w:rsidRPr="006E6505" w:rsidRDefault="005E75B8" w:rsidP="00A625B0">
            <w:pPr>
              <w:widowControl w:val="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Open Sans" w:eastAsia="Calibri" w:hAnsi="Open Sans" w:cs="Open Sans"/>
                <w:b/>
                <w:sz w:val="20"/>
                <w:szCs w:val="20"/>
              </w:rPr>
              <w:t>Direction</w:t>
            </w:r>
            <w:r w:rsidR="00A625B0"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du Laboratoire </w:t>
            </w:r>
            <w:r w:rsidR="00D56301">
              <w:rPr>
                <w:rFonts w:ascii="Open Sans" w:eastAsia="Calibri" w:hAnsi="Open Sans" w:cs="Open Sans"/>
                <w:b/>
                <w:sz w:val="20"/>
                <w:szCs w:val="20"/>
              </w:rPr>
              <w:t>2</w:t>
            </w:r>
            <w:r w:rsidR="00A625B0" w:rsidRPr="006E6505">
              <w:rPr>
                <w:rFonts w:ascii="Arial" w:hAnsi="Arial" w:cs="Arial"/>
                <w:b/>
                <w:bCs/>
                <w:sz w:val="20"/>
              </w:rPr>
              <w:t xml:space="preserve"> : </w:t>
            </w:r>
          </w:p>
          <w:p w14:paraId="57215132" w14:textId="62801386" w:rsidR="00A625B0" w:rsidRPr="006E6505" w:rsidRDefault="00A625B0" w:rsidP="00A625B0">
            <w:pPr>
              <w:widowControl w:val="0"/>
              <w:rPr>
                <w:rFonts w:ascii="Arial" w:hAnsi="Arial" w:cs="Arial"/>
                <w:b/>
                <w:bCs/>
                <w:sz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Nom, Prénom </w:t>
            </w:r>
          </w:p>
          <w:p w14:paraId="3434C634" w14:textId="77777777" w:rsidR="00A625B0" w:rsidRPr="006E6505" w:rsidRDefault="00A625B0" w:rsidP="00A625B0">
            <w:pPr>
              <w:widowControl w:val="0"/>
              <w:rPr>
                <w:rFonts w:ascii="Arial" w:hAnsi="Arial" w:cs="Arial"/>
                <w:b/>
                <w:bCs/>
                <w:sz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>Email :</w:t>
            </w:r>
          </w:p>
          <w:p w14:paraId="67A486F7" w14:textId="77777777" w:rsidR="00A625B0" w:rsidRPr="006E6505" w:rsidRDefault="00A625B0" w:rsidP="00A625B0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</w:tc>
        <w:tc>
          <w:tcPr>
            <w:tcW w:w="2642" w:type="pct"/>
            <w:tcBorders>
              <w:top w:val="single" w:sz="4" w:space="0" w:color="auto"/>
            </w:tcBorders>
          </w:tcPr>
          <w:p w14:paraId="2DDA95E9" w14:textId="4922AFC6" w:rsidR="00A625B0" w:rsidRPr="006E6505" w:rsidRDefault="00A625B0" w:rsidP="00A625B0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Signature </w:t>
            </w:r>
            <w:r w:rsidR="005E75B8">
              <w:rPr>
                <w:rFonts w:ascii="Open Sans" w:eastAsia="Calibri" w:hAnsi="Open Sans" w:cs="Open Sans"/>
                <w:b/>
                <w:sz w:val="20"/>
                <w:szCs w:val="20"/>
              </w:rPr>
              <w:t>Direction</w:t>
            </w:r>
            <w:r w:rsidRPr="006E6505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 du Laboratoire</w:t>
            </w:r>
            <w:r w:rsidRPr="006E6505">
              <w:rPr>
                <w:rFonts w:ascii="Arial" w:hAnsi="Arial" w:cs="Arial"/>
                <w:b/>
                <w:bCs/>
                <w:sz w:val="20"/>
              </w:rPr>
              <w:t> </w:t>
            </w:r>
            <w:r w:rsidR="00D56301">
              <w:rPr>
                <w:rFonts w:ascii="Arial" w:hAnsi="Arial" w:cs="Arial"/>
                <w:b/>
                <w:bCs/>
                <w:sz w:val="20"/>
              </w:rPr>
              <w:t>2</w:t>
            </w:r>
            <w:r w:rsidRPr="006E6505">
              <w:rPr>
                <w:rFonts w:ascii="Arial" w:hAnsi="Arial" w:cs="Arial"/>
                <w:b/>
                <w:bCs/>
                <w:sz w:val="20"/>
              </w:rPr>
              <w:t xml:space="preserve"> :</w:t>
            </w:r>
          </w:p>
          <w:p w14:paraId="35B5DFDD" w14:textId="77777777" w:rsidR="00A625B0" w:rsidRPr="006E6505" w:rsidRDefault="00A625B0" w:rsidP="00A625B0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1D5A016C" w14:textId="77777777" w:rsidR="00A625B0" w:rsidRPr="006E6505" w:rsidRDefault="00A625B0" w:rsidP="00A625B0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20F54170" w14:textId="77777777" w:rsidR="00A625B0" w:rsidRPr="006E6505" w:rsidRDefault="00A625B0" w:rsidP="00A625B0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</w:tc>
      </w:tr>
      <w:tr w:rsidR="006034C1" w:rsidRPr="006E6505" w14:paraId="18FA28C5" w14:textId="77777777" w:rsidTr="15C325B4">
        <w:trPr>
          <w:trHeight w:val="437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3B6D8F9E" w14:textId="77777777" w:rsidR="00D34E76" w:rsidRPr="006E6505" w:rsidRDefault="00D34E76" w:rsidP="006034C1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</w:p>
          <w:p w14:paraId="3547A7B9" w14:textId="3812BD29" w:rsidR="006034C1" w:rsidRPr="006E6505" w:rsidRDefault="006034C1" w:rsidP="0091797A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C071E8">
              <w:rPr>
                <w:rFonts w:ascii="Open Sans" w:hAnsi="Open Sans" w:cs="Open Sans"/>
                <w:i/>
                <w:color w:val="0070C0"/>
                <w:sz w:val="20"/>
              </w:rPr>
              <w:t xml:space="preserve">Utiliser autant de lignes que de </w:t>
            </w:r>
            <w:r w:rsidR="00A174B9" w:rsidRPr="00C071E8">
              <w:rPr>
                <w:rFonts w:ascii="Open Sans" w:hAnsi="Open Sans" w:cs="Open Sans"/>
                <w:i/>
                <w:color w:val="0070C0"/>
                <w:sz w:val="20"/>
              </w:rPr>
              <w:t>Responsables</w:t>
            </w:r>
            <w:r w:rsidRPr="00C071E8">
              <w:rPr>
                <w:rFonts w:ascii="Open Sans" w:hAnsi="Open Sans" w:cs="Open Sans"/>
                <w:i/>
                <w:color w:val="0070C0"/>
                <w:sz w:val="20"/>
              </w:rPr>
              <w:t xml:space="preserve"> impliqués, supprimer la section</w:t>
            </w:r>
            <w:r w:rsidR="00D34E76" w:rsidRPr="00C071E8">
              <w:rPr>
                <w:rFonts w:ascii="Open Sans" w:hAnsi="Open Sans" w:cs="Open Sans"/>
                <w:i/>
                <w:color w:val="0070C0"/>
                <w:sz w:val="20"/>
              </w:rPr>
              <w:t>,</w:t>
            </w:r>
            <w:r w:rsidRPr="00C071E8">
              <w:rPr>
                <w:rFonts w:ascii="Open Sans" w:hAnsi="Open Sans" w:cs="Open Sans"/>
                <w:i/>
                <w:color w:val="0070C0"/>
                <w:sz w:val="20"/>
              </w:rPr>
              <w:t xml:space="preserve"> si inutile</w:t>
            </w:r>
          </w:p>
        </w:tc>
      </w:tr>
      <w:tr w:rsidR="006D1B51" w:rsidRPr="006E6505" w14:paraId="267CB886" w14:textId="77777777" w:rsidTr="15C325B4">
        <w:trPr>
          <w:trHeight w:val="437"/>
        </w:trPr>
        <w:tc>
          <w:tcPr>
            <w:tcW w:w="5000" w:type="pct"/>
            <w:gridSpan w:val="3"/>
            <w:tcBorders>
              <w:top w:val="single" w:sz="4" w:space="0" w:color="auto"/>
            </w:tcBorders>
          </w:tcPr>
          <w:p w14:paraId="68372469" w14:textId="17F4C25D" w:rsidR="006D1B51" w:rsidRPr="006E6505" w:rsidRDefault="006D1B51" w:rsidP="00DF6ABC">
            <w:pPr>
              <w:widowControl w:val="0"/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612F10">
              <w:rPr>
                <w:rFonts w:ascii="Open Sans" w:eastAsia="Times New Roman" w:hAnsi="Open Sans" w:cs="Open Sans"/>
                <w:b/>
                <w:color w:val="ED7D31" w:themeColor="accent2"/>
              </w:rPr>
              <w:t>Type de financement</w:t>
            </w:r>
            <w:r w:rsidR="00612F10" w:rsidRPr="00612F10">
              <w:rPr>
                <w:rFonts w:ascii="Open Sans" w:eastAsia="Times New Roman" w:hAnsi="Open Sans" w:cs="Open Sans"/>
                <w:b/>
                <w:color w:val="ED7D31" w:themeColor="accent2"/>
              </w:rPr>
              <w:t xml:space="preserve"> </w:t>
            </w:r>
            <w:r w:rsidRPr="006E6505">
              <w:rPr>
                <w:rFonts w:ascii="Open Sans" w:eastAsia="Times New Roman" w:hAnsi="Open Sans" w:cs="Open Sans"/>
                <w:b/>
              </w:rPr>
              <w:t>:</w:t>
            </w:r>
          </w:p>
        </w:tc>
      </w:tr>
      <w:tr w:rsidR="006D1B51" w:rsidRPr="006E6505" w14:paraId="227ED260" w14:textId="77777777" w:rsidTr="15C325B4">
        <w:trPr>
          <w:trHeight w:val="437"/>
        </w:trPr>
        <w:tc>
          <w:tcPr>
            <w:tcW w:w="245" w:type="pct"/>
            <w:tcBorders>
              <w:top w:val="single" w:sz="4" w:space="0" w:color="auto"/>
            </w:tcBorders>
          </w:tcPr>
          <w:p w14:paraId="2597CB67" w14:textId="4532230F" w:rsidR="006D1B51" w:rsidRPr="006E6505" w:rsidRDefault="00710DA4" w:rsidP="00DF6ABC">
            <w:pPr>
              <w:widowControl w:val="0"/>
              <w:rPr>
                <w:rFonts w:ascii="Open Sans" w:eastAsia="Times New Roman" w:hAnsi="Open Sans" w:cs="Open Sans"/>
                <w:b/>
              </w:rPr>
            </w:pPr>
            <w:r>
              <w:rPr>
                <w:rFonts w:ascii="Symbol" w:eastAsia="Symbol" w:hAnsi="Symbol" w:cs="Symbol"/>
                <w:b/>
              </w:rPr>
              <w:sym w:font="Symbol" w:char="F0F0"/>
            </w:r>
          </w:p>
        </w:tc>
        <w:tc>
          <w:tcPr>
            <w:tcW w:w="4755" w:type="pct"/>
            <w:gridSpan w:val="2"/>
            <w:tcBorders>
              <w:top w:val="single" w:sz="4" w:space="0" w:color="auto"/>
            </w:tcBorders>
          </w:tcPr>
          <w:p w14:paraId="2CB12255" w14:textId="0713BB97" w:rsidR="006D1B51" w:rsidRPr="006E6505" w:rsidRDefault="00FC0DA0" w:rsidP="006D1B51">
            <w:pPr>
              <w:pStyle w:val="Default"/>
              <w:jc w:val="both"/>
              <w:rPr>
                <w:rFonts w:ascii="Open Sans" w:hAnsi="Open Sans" w:cs="Open Sans"/>
                <w:color w:val="auto"/>
                <w:sz w:val="20"/>
                <w:szCs w:val="22"/>
              </w:rPr>
            </w:pPr>
            <w:r w:rsidRPr="006E6505">
              <w:rPr>
                <w:rFonts w:ascii="Open Sans" w:hAnsi="Open Sans" w:cs="Open Sans"/>
                <w:color w:val="auto"/>
                <w:sz w:val="20"/>
                <w:szCs w:val="22"/>
              </w:rPr>
              <w:t xml:space="preserve">Nouvelles </w:t>
            </w:r>
            <w:r w:rsidR="00D756A5" w:rsidRPr="006E6505">
              <w:rPr>
                <w:rFonts w:ascii="Open Sans" w:hAnsi="Open Sans" w:cs="Open Sans"/>
                <w:color w:val="auto"/>
                <w:sz w:val="20"/>
                <w:szCs w:val="22"/>
              </w:rPr>
              <w:t>Collaborations</w:t>
            </w:r>
            <w:r w:rsidR="00C37D79" w:rsidRPr="006E6505">
              <w:rPr>
                <w:rFonts w:ascii="Open Sans" w:hAnsi="Open Sans" w:cs="Open Sans"/>
                <w:color w:val="auto"/>
                <w:sz w:val="20"/>
                <w:szCs w:val="22"/>
              </w:rPr>
              <w:t xml:space="preserve"> (« </w:t>
            </w:r>
            <w:r w:rsidR="00C37D79" w:rsidRPr="00612F10">
              <w:rPr>
                <w:rFonts w:ascii="Open Sans" w:hAnsi="Open Sans" w:cs="Open Sans"/>
                <w:b/>
                <w:bCs/>
                <w:color w:val="ED7D31" w:themeColor="accent2"/>
                <w:sz w:val="20"/>
                <w:szCs w:val="22"/>
              </w:rPr>
              <w:t>New Collaborations </w:t>
            </w:r>
            <w:r w:rsidR="00C37D79" w:rsidRPr="006E6505">
              <w:rPr>
                <w:rFonts w:ascii="Open Sans" w:hAnsi="Open Sans" w:cs="Open Sans"/>
                <w:color w:val="auto"/>
                <w:sz w:val="20"/>
                <w:szCs w:val="22"/>
              </w:rPr>
              <w:t>»)</w:t>
            </w:r>
          </w:p>
        </w:tc>
      </w:tr>
      <w:tr w:rsidR="006D1B51" w:rsidRPr="006E6505" w14:paraId="1D726466" w14:textId="77777777" w:rsidTr="15C325B4">
        <w:trPr>
          <w:trHeight w:val="437"/>
        </w:trPr>
        <w:tc>
          <w:tcPr>
            <w:tcW w:w="245" w:type="pct"/>
            <w:tcBorders>
              <w:top w:val="single" w:sz="4" w:space="0" w:color="auto"/>
            </w:tcBorders>
          </w:tcPr>
          <w:p w14:paraId="0CBC6231" w14:textId="07CBBC07" w:rsidR="006D1B51" w:rsidRPr="006E6505" w:rsidRDefault="00710DA4" w:rsidP="006D1B51">
            <w:pPr>
              <w:widowControl w:val="0"/>
              <w:rPr>
                <w:rFonts w:ascii="Open Sans" w:eastAsia="Times New Roman" w:hAnsi="Open Sans" w:cs="Open Sans"/>
                <w:b/>
              </w:rPr>
            </w:pPr>
            <w:r>
              <w:rPr>
                <w:rFonts w:ascii="Symbol" w:eastAsia="Symbol" w:hAnsi="Symbol" w:cs="Symbol"/>
                <w:b/>
              </w:rPr>
              <w:sym w:font="Symbol" w:char="F0F0"/>
            </w:r>
          </w:p>
        </w:tc>
        <w:tc>
          <w:tcPr>
            <w:tcW w:w="4755" w:type="pct"/>
            <w:gridSpan w:val="2"/>
            <w:tcBorders>
              <w:top w:val="single" w:sz="4" w:space="0" w:color="auto"/>
            </w:tcBorders>
          </w:tcPr>
          <w:p w14:paraId="320FA67A" w14:textId="2BD80EC7" w:rsidR="006D1B51" w:rsidRPr="006E6505" w:rsidRDefault="0085715C" w:rsidP="006D1B51">
            <w:pPr>
              <w:pStyle w:val="Default"/>
              <w:jc w:val="both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15C325B4">
              <w:rPr>
                <w:rFonts w:ascii="Open Sans" w:hAnsi="Open Sans" w:cs="Open Sans"/>
                <w:color w:val="auto"/>
                <w:sz w:val="20"/>
                <w:szCs w:val="20"/>
              </w:rPr>
              <w:t>Cœur de métier</w:t>
            </w:r>
            <w:r w:rsidR="00C37D79" w:rsidRPr="15C325B4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</w:t>
            </w:r>
            <w:proofErr w:type="gramStart"/>
            <w:r w:rsidR="00C37D79" w:rsidRPr="15C325B4">
              <w:rPr>
                <w:rFonts w:ascii="Open Sans" w:hAnsi="Open Sans" w:cs="Open Sans"/>
                <w:color w:val="auto"/>
                <w:sz w:val="20"/>
                <w:szCs w:val="20"/>
              </w:rPr>
              <w:t>(« </w:t>
            </w:r>
            <w:r w:rsidR="00FD5079" w:rsidRPr="15C325B4">
              <w:rPr>
                <w:rFonts w:ascii="Open Sans" w:eastAsia="Arial" w:hAnsi="Open Sans" w:cs="Open Sans"/>
                <w:b/>
                <w:bCs/>
                <w:color w:val="E36C0A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FD5079" w:rsidRPr="15C325B4">
              <w:rPr>
                <w:rFonts w:ascii="Open Sans" w:hAnsi="Open Sans" w:cs="Open Sans"/>
                <w:b/>
                <w:bCs/>
                <w:color w:val="ED7D31" w:themeColor="accent2"/>
                <w:sz w:val="20"/>
                <w:szCs w:val="20"/>
              </w:rPr>
              <w:t>HeaDS</w:t>
            </w:r>
            <w:proofErr w:type="gramEnd"/>
            <w:r w:rsidR="1E6BCC2F" w:rsidRPr="15C325B4">
              <w:rPr>
                <w:rFonts w:ascii="Open Sans" w:hAnsi="Open Sans" w:cs="Open Sans"/>
                <w:b/>
                <w:bCs/>
                <w:color w:val="ED7D31" w:themeColor="accent2"/>
                <w:sz w:val="20"/>
                <w:szCs w:val="20"/>
              </w:rPr>
              <w:t>_</w:t>
            </w:r>
            <w:r w:rsidR="00FD5079" w:rsidRPr="15C325B4">
              <w:rPr>
                <w:rFonts w:ascii="Open Sans" w:hAnsi="Open Sans" w:cs="Open Sans"/>
                <w:b/>
                <w:bCs/>
                <w:color w:val="ED7D31" w:themeColor="accent2"/>
                <w:sz w:val="20"/>
                <w:szCs w:val="20"/>
              </w:rPr>
              <w:t>Core</w:t>
            </w:r>
            <w:proofErr w:type="spellEnd"/>
            <w:r w:rsidR="00FD5079" w:rsidRPr="15C325B4">
              <w:rPr>
                <w:rFonts w:ascii="Open Sans" w:eastAsia="Arial" w:hAnsi="Open Sans" w:cs="Open Sans"/>
                <w:b/>
                <w:bCs/>
                <w:color w:val="E36C0A"/>
                <w:sz w:val="22"/>
                <w:szCs w:val="22"/>
                <w:lang w:eastAsia="en-US"/>
              </w:rPr>
              <w:t xml:space="preserve"> </w:t>
            </w:r>
            <w:r w:rsidR="00C37D79" w:rsidRPr="15C325B4">
              <w:rPr>
                <w:rFonts w:ascii="Open Sans" w:hAnsi="Open Sans" w:cs="Open Sans"/>
                <w:color w:val="ED7D31" w:themeColor="accent2"/>
                <w:sz w:val="20"/>
                <w:szCs w:val="20"/>
              </w:rPr>
              <w:t> </w:t>
            </w:r>
            <w:r w:rsidR="00C37D79" w:rsidRPr="15C325B4">
              <w:rPr>
                <w:rFonts w:ascii="Open Sans" w:hAnsi="Open Sans" w:cs="Open Sans"/>
                <w:color w:val="auto"/>
                <w:sz w:val="20"/>
                <w:szCs w:val="20"/>
              </w:rPr>
              <w:t>»)</w:t>
            </w:r>
          </w:p>
        </w:tc>
      </w:tr>
    </w:tbl>
    <w:p w14:paraId="0E06AE9A" w14:textId="77777777" w:rsidR="00033F7B" w:rsidRPr="006E6505" w:rsidRDefault="00033F7B"/>
    <w:p w14:paraId="56576D10" w14:textId="77777777" w:rsidR="003352C3" w:rsidRPr="00C071E8" w:rsidRDefault="003352C3" w:rsidP="003352C3">
      <w:pPr>
        <w:pStyle w:val="Contenudecadre"/>
        <w:jc w:val="center"/>
        <w:rPr>
          <w:rFonts w:ascii="Open Sans" w:hAnsi="Open Sans" w:cs="Open Sans"/>
          <w:b/>
          <w:color w:val="ED7D31" w:themeColor="accent2"/>
          <w:sz w:val="28"/>
          <w:szCs w:val="28"/>
        </w:rPr>
      </w:pPr>
      <w:r w:rsidRPr="00C071E8">
        <w:rPr>
          <w:rFonts w:ascii="Open Sans" w:hAnsi="Open Sans" w:cs="Open Sans"/>
          <w:b/>
          <w:color w:val="ED7D31" w:themeColor="accent2"/>
          <w:sz w:val="28"/>
          <w:szCs w:val="28"/>
        </w:rPr>
        <w:lastRenderedPageBreak/>
        <w:t>PROJET</w:t>
      </w:r>
    </w:p>
    <w:p w14:paraId="72FFDFB1" w14:textId="77777777" w:rsidR="003352C3" w:rsidRPr="003352C3" w:rsidRDefault="003352C3" w:rsidP="003352C3">
      <w:pPr>
        <w:spacing w:after="0"/>
        <w:jc w:val="center"/>
        <w:rPr>
          <w:rFonts w:ascii="Open Sans" w:eastAsia="Times New Roman" w:hAnsi="Open Sans" w:cs="Open Sans"/>
          <w:bCs/>
          <w:i/>
          <w:sz w:val="20"/>
          <w:szCs w:val="20"/>
          <w:lang w:eastAsia="fr-FR"/>
        </w:rPr>
      </w:pPr>
      <w:r w:rsidRPr="003352C3">
        <w:rPr>
          <w:rFonts w:ascii="Open Sans" w:eastAsia="Times New Roman" w:hAnsi="Open Sans" w:cs="Open Sans"/>
          <w:bCs/>
          <w:i/>
          <w:sz w:val="20"/>
          <w:szCs w:val="20"/>
          <w:lang w:eastAsia="fr-FR"/>
        </w:rPr>
        <w:t xml:space="preserve">A remplir en </w:t>
      </w:r>
      <w:proofErr w:type="spellStart"/>
      <w:r w:rsidRPr="003352C3">
        <w:rPr>
          <w:rFonts w:ascii="Open Sans" w:eastAsia="Times New Roman" w:hAnsi="Open Sans" w:cs="Open Sans"/>
          <w:bCs/>
          <w:i/>
          <w:sz w:val="20"/>
          <w:szCs w:val="20"/>
          <w:lang w:eastAsia="fr-FR"/>
        </w:rPr>
        <w:t>arial</w:t>
      </w:r>
      <w:proofErr w:type="spellEnd"/>
      <w:r w:rsidRPr="003352C3">
        <w:rPr>
          <w:rFonts w:ascii="Open Sans" w:eastAsia="Times New Roman" w:hAnsi="Open Sans" w:cs="Open Sans"/>
          <w:bCs/>
          <w:i/>
          <w:sz w:val="20"/>
          <w:szCs w:val="20"/>
          <w:lang w:eastAsia="fr-FR"/>
        </w:rPr>
        <w:t xml:space="preserve"> 10, interligne simple, en français ou en anglais</w:t>
      </w:r>
    </w:p>
    <w:p w14:paraId="5D35842F" w14:textId="723DC709" w:rsidR="003352C3" w:rsidRPr="003352C3" w:rsidRDefault="003352C3" w:rsidP="003352C3">
      <w:pPr>
        <w:jc w:val="center"/>
      </w:pPr>
      <w:r w:rsidRPr="003352C3">
        <w:rPr>
          <w:rFonts w:ascii="Open Sans" w:eastAsia="Times New Roman" w:hAnsi="Open Sans" w:cs="Open Sans"/>
          <w:bCs/>
          <w:i/>
          <w:sz w:val="20"/>
          <w:szCs w:val="20"/>
          <w:lang w:eastAsia="fr-FR"/>
        </w:rPr>
        <w:t xml:space="preserve">Indications en bleu à enlever avant soumission en </w:t>
      </w:r>
      <w:r>
        <w:rPr>
          <w:rFonts w:ascii="Open Sans" w:eastAsia="Times New Roman" w:hAnsi="Open Sans" w:cs="Open Sans"/>
          <w:bCs/>
          <w:i/>
          <w:sz w:val="20"/>
          <w:szCs w:val="20"/>
          <w:lang w:eastAsia="fr-FR"/>
        </w:rPr>
        <w:t>format PDF</w:t>
      </w:r>
      <w:r w:rsidRPr="003352C3">
        <w:rPr>
          <w:rFonts w:ascii="Open Sans" w:eastAsia="Times New Roman" w:hAnsi="Open Sans" w:cs="Open Sans"/>
          <w:bCs/>
          <w:i/>
          <w:sz w:val="20"/>
          <w:szCs w:val="20"/>
          <w:lang w:eastAsia="fr-FR"/>
        </w:rPr>
        <w:t xml:space="preserve"> du projet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17DA" w14:paraId="02110946" w14:textId="77777777" w:rsidTr="00033F7B">
        <w:tc>
          <w:tcPr>
            <w:tcW w:w="9628" w:type="dxa"/>
          </w:tcPr>
          <w:p w14:paraId="33FD9503" w14:textId="3791DB41" w:rsidR="007D17DA" w:rsidRPr="00FB2F62" w:rsidRDefault="007D17DA" w:rsidP="007D17DA">
            <w:pPr>
              <w:rPr>
                <w:rFonts w:ascii="Open Sans" w:eastAsia="Calibri" w:hAnsi="Open Sans" w:cs="Open Sans"/>
                <w:b/>
                <w:sz w:val="20"/>
                <w:szCs w:val="20"/>
              </w:rPr>
            </w:pPr>
            <w:r w:rsidRPr="00FB2F62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Résumé du </w:t>
            </w:r>
            <w:r w:rsidR="00441373" w:rsidRPr="00FB2F62">
              <w:rPr>
                <w:rFonts w:ascii="Open Sans" w:eastAsia="Calibri" w:hAnsi="Open Sans" w:cs="Open Sans"/>
                <w:b/>
                <w:sz w:val="20"/>
                <w:szCs w:val="20"/>
              </w:rPr>
              <w:t>p</w:t>
            </w:r>
            <w:r w:rsidRPr="00FB2F62">
              <w:rPr>
                <w:rFonts w:ascii="Open Sans" w:eastAsia="Calibri" w:hAnsi="Open Sans" w:cs="Open Sans"/>
                <w:b/>
                <w:sz w:val="20"/>
                <w:szCs w:val="20"/>
              </w:rPr>
              <w:t>rojet :</w:t>
            </w:r>
          </w:p>
          <w:p w14:paraId="224A72A7" w14:textId="6355C93B" w:rsidR="007D17DA" w:rsidRPr="00FB2F62" w:rsidRDefault="007D17DA" w:rsidP="007D17DA">
            <w:pPr>
              <w:pStyle w:val="Default"/>
              <w:ind w:right="425"/>
              <w:jc w:val="both"/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  <w:r w:rsidRPr="00FB2F62">
              <w:rPr>
                <w:rFonts w:ascii="Arial" w:hAnsi="Arial" w:cs="Arial"/>
                <w:color w:val="0000FF"/>
                <w:sz w:val="18"/>
                <w:szCs w:val="18"/>
              </w:rPr>
              <w:t>(</w:t>
            </w:r>
            <w:r w:rsidR="00E15603"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10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 lignes max ; insister sur le caractère innovant du projet)</w:t>
            </w:r>
          </w:p>
          <w:p w14:paraId="1D1D2CFD" w14:textId="77777777" w:rsidR="007D17DA" w:rsidRDefault="007D17DA" w:rsidP="007D17DA">
            <w:pPr>
              <w:pStyle w:val="Default"/>
              <w:ind w:right="425"/>
              <w:jc w:val="both"/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Le contenu du résumé ne doit pas comporter d’éléments confidentiels.</w:t>
            </w:r>
          </w:p>
          <w:p w14:paraId="78530D77" w14:textId="77777777" w:rsidR="006877B6" w:rsidRDefault="006877B6" w:rsidP="007D17DA">
            <w:pPr>
              <w:pStyle w:val="Default"/>
              <w:ind w:right="425"/>
              <w:jc w:val="both"/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</w:p>
          <w:p w14:paraId="029B0E15" w14:textId="77777777" w:rsidR="006877B6" w:rsidRDefault="006877B6" w:rsidP="007D17DA">
            <w:pPr>
              <w:pStyle w:val="Default"/>
              <w:ind w:right="425"/>
              <w:jc w:val="both"/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</w:p>
          <w:p w14:paraId="40E05333" w14:textId="77777777" w:rsidR="006877B6" w:rsidRPr="00FB2F62" w:rsidRDefault="006877B6" w:rsidP="007D17DA">
            <w:pPr>
              <w:pStyle w:val="Default"/>
              <w:ind w:right="425"/>
              <w:jc w:val="both"/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</w:p>
          <w:p w14:paraId="26D986B1" w14:textId="77777777" w:rsidR="007D17DA" w:rsidRPr="00B87772" w:rsidRDefault="007D17DA">
            <w:pPr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</w:rPr>
            </w:pPr>
          </w:p>
        </w:tc>
      </w:tr>
      <w:tr w:rsidR="00640E71" w14:paraId="02F2B84E" w14:textId="77777777" w:rsidTr="00033F7B">
        <w:tc>
          <w:tcPr>
            <w:tcW w:w="9628" w:type="dxa"/>
          </w:tcPr>
          <w:p w14:paraId="5C8627D7" w14:textId="71696349" w:rsidR="00640E71" w:rsidRDefault="00640E71" w:rsidP="00640E71">
            <w:pPr>
              <w:pStyle w:val="Default"/>
              <w:ind w:right="425"/>
              <w:jc w:val="both"/>
              <w:rPr>
                <w:rFonts w:ascii="Arial" w:hAnsi="Arial" w:cs="Arial"/>
                <w:bCs/>
                <w:iCs/>
                <w:color w:val="0000FF"/>
                <w:sz w:val="22"/>
                <w:szCs w:val="22"/>
              </w:rPr>
            </w:pPr>
            <w:r w:rsidRPr="00FB2F62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>Mots-clés :</w:t>
            </w:r>
            <w:r w:rsidRPr="00640E71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(min. 3) </w:t>
            </w:r>
          </w:p>
          <w:p w14:paraId="3EC4817A" w14:textId="77777777" w:rsidR="00640E71" w:rsidRDefault="00640E71" w:rsidP="00640E71">
            <w:pPr>
              <w:pStyle w:val="Default"/>
              <w:ind w:right="425"/>
              <w:jc w:val="both"/>
              <w:rPr>
                <w:rFonts w:ascii="Arial" w:hAnsi="Arial" w:cs="Arial"/>
                <w:bCs/>
                <w:iCs/>
                <w:color w:val="0000FF"/>
                <w:sz w:val="22"/>
                <w:szCs w:val="22"/>
              </w:rPr>
            </w:pPr>
          </w:p>
          <w:p w14:paraId="4C2D5A6C" w14:textId="77777777" w:rsidR="00640E71" w:rsidRPr="00640E71" w:rsidRDefault="00640E71">
            <w:pPr>
              <w:rPr>
                <w:b/>
                <w:bCs/>
                <w:u w:val="single"/>
              </w:rPr>
            </w:pPr>
          </w:p>
        </w:tc>
      </w:tr>
      <w:tr w:rsidR="00640E71" w14:paraId="54D7FC47" w14:textId="77777777" w:rsidTr="00033F7B">
        <w:tc>
          <w:tcPr>
            <w:tcW w:w="9628" w:type="dxa"/>
          </w:tcPr>
          <w:p w14:paraId="5D15A2FD" w14:textId="025E3CE7" w:rsidR="00011B8F" w:rsidRPr="00FB2F62" w:rsidRDefault="00011B8F" w:rsidP="00011B8F">
            <w:pPr>
              <w:ind w:right="425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FB2F62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Description du projet : </w:t>
            </w:r>
            <w:r w:rsidRPr="00FB2F62">
              <w:rPr>
                <w:rFonts w:ascii="Arial" w:eastAsia="Times New Roman" w:hAnsi="Arial" w:cs="Arial"/>
                <w:i/>
                <w:color w:val="0000FF"/>
                <w:sz w:val="18"/>
                <w:szCs w:val="18"/>
                <w:lang w:eastAsia="fr-FR"/>
              </w:rPr>
              <w:t>(</w:t>
            </w:r>
            <w:r w:rsidR="00441373" w:rsidRPr="00FB2F62">
              <w:rPr>
                <w:rFonts w:ascii="Arial" w:eastAsia="Times New Roman" w:hAnsi="Arial" w:cs="Arial"/>
                <w:i/>
                <w:color w:val="0000FF"/>
                <w:sz w:val="18"/>
                <w:szCs w:val="18"/>
                <w:lang w:eastAsia="fr-FR"/>
              </w:rPr>
              <w:t>3</w:t>
            </w:r>
            <w:r w:rsidRPr="00FB2F62">
              <w:rPr>
                <w:rFonts w:ascii="Arial" w:eastAsia="Times New Roman" w:hAnsi="Arial" w:cs="Arial"/>
                <w:i/>
                <w:color w:val="0000FF"/>
                <w:sz w:val="18"/>
                <w:szCs w:val="18"/>
                <w:lang w:eastAsia="fr-FR"/>
              </w:rPr>
              <w:t xml:space="preserve"> pages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 maximum)</w:t>
            </w:r>
          </w:p>
          <w:p w14:paraId="221ABB93" w14:textId="228AFF9B" w:rsidR="00011B8F" w:rsidRPr="00FB2F62" w:rsidRDefault="00011B8F" w:rsidP="00011B8F">
            <w:pPr>
              <w:pStyle w:val="Default"/>
              <w:ind w:right="425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Objectifs, contexte, hypothèses, méthodologie, participation de chacun des partenaires</w:t>
            </w:r>
            <w:r w:rsidR="00441373"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 </w:t>
            </w:r>
            <w:r w:rsidR="005F3259"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(le cas échant</w:t>
            </w:r>
            <w:r w:rsidR="00441373"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)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, faisabilit</w:t>
            </w:r>
            <w:r w:rsidR="00441373"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é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, </w:t>
            </w:r>
            <w:r w:rsidR="00A0331C"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caractère 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innovant et original du projet</w:t>
            </w:r>
            <w:r w:rsidR="00DD2EDB"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.</w:t>
            </w:r>
          </w:p>
          <w:p w14:paraId="0DB6633E" w14:textId="77777777" w:rsidR="00640E71" w:rsidRDefault="00640E71" w:rsidP="00640E71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F924E59" w14:textId="77777777" w:rsidR="006877B6" w:rsidRDefault="006877B6" w:rsidP="00640E71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61DF2930" w14:textId="77777777" w:rsidR="006877B6" w:rsidRPr="006034C1" w:rsidRDefault="006877B6" w:rsidP="00640E71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73DF33ED" w14:textId="77777777" w:rsidR="00F81BEB" w:rsidRPr="00640E71" w:rsidRDefault="00F81BEB" w:rsidP="00EC6C1C">
            <w:pPr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534E93" w14:paraId="08BC1CFF" w14:textId="77777777" w:rsidTr="00033F7B">
        <w:tc>
          <w:tcPr>
            <w:tcW w:w="9628" w:type="dxa"/>
          </w:tcPr>
          <w:p w14:paraId="579D7E0E" w14:textId="77777777" w:rsidR="00EC6C1C" w:rsidRDefault="00EC6C1C" w:rsidP="00EC6C1C">
            <w:pPr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  <w:r w:rsidRPr="00FB2F62">
              <w:rPr>
                <w:rFonts w:ascii="Open Sans" w:eastAsia="Calibri" w:hAnsi="Open Sans" w:cs="Open Sans"/>
                <w:b/>
                <w:sz w:val="20"/>
                <w:szCs w:val="20"/>
              </w:rPr>
              <w:t xml:space="preserve">Références bibliographiques : </w:t>
            </w:r>
            <w:r w:rsidRPr="00FB2F62">
              <w:rPr>
                <w:rFonts w:ascii="Arial" w:hAnsi="Arial" w:cs="Arial"/>
                <w:i/>
                <w:color w:val="0000FF"/>
                <w:sz w:val="18"/>
                <w:szCs w:val="18"/>
              </w:rPr>
              <w:t>1 page max</w:t>
            </w:r>
          </w:p>
          <w:p w14:paraId="02810AC8" w14:textId="77777777" w:rsidR="006877B6" w:rsidRDefault="006877B6" w:rsidP="00EC6C1C">
            <w:pPr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</w:p>
          <w:p w14:paraId="02EC8796" w14:textId="77777777" w:rsidR="006877B6" w:rsidRDefault="006877B6" w:rsidP="00EC6C1C">
            <w:pPr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</w:p>
          <w:p w14:paraId="55AC00E3" w14:textId="77777777" w:rsidR="006877B6" w:rsidRDefault="006877B6" w:rsidP="00EC6C1C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6F038B4" w14:textId="057AEB32" w:rsidR="00534E93" w:rsidRPr="007D17DA" w:rsidRDefault="00534E93" w:rsidP="00011B8F">
            <w:pPr>
              <w:ind w:right="425"/>
              <w:jc w:val="both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</w:rPr>
            </w:pPr>
          </w:p>
        </w:tc>
      </w:tr>
      <w:tr w:rsidR="00F81BEB" w14:paraId="719A0EC2" w14:textId="77777777" w:rsidTr="00033F7B">
        <w:tc>
          <w:tcPr>
            <w:tcW w:w="9628" w:type="dxa"/>
          </w:tcPr>
          <w:p w14:paraId="3E3522D6" w14:textId="4B04BE1B" w:rsidR="00F81BEB" w:rsidRDefault="00F81BEB" w:rsidP="00F81BEB">
            <w:pPr>
              <w:pStyle w:val="Default"/>
              <w:ind w:right="425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11B1C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>Calendrier prévisionnel et planning envisagé</w:t>
            </w:r>
            <w:r w:rsidRPr="00F11B1C">
              <w:rPr>
                <w:rFonts w:ascii="Arial" w:hAnsi="Arial" w:cs="Arial"/>
                <w:b/>
                <w:color w:val="auto"/>
                <w:sz w:val="22"/>
                <w:szCs w:val="22"/>
              </w:rPr>
              <w:t> 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  <w:r w:rsidRPr="00810A88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(5 lignes max ou diagramme de </w:t>
            </w:r>
            <w:r w:rsidR="00A0331C"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G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antt)</w:t>
            </w:r>
          </w:p>
          <w:p w14:paraId="4999315B" w14:textId="77777777" w:rsidR="00F81BEB" w:rsidRPr="006034C1" w:rsidRDefault="00F81BEB" w:rsidP="00011B8F">
            <w:pPr>
              <w:ind w:right="425"/>
              <w:jc w:val="both"/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</w:rPr>
            </w:pPr>
          </w:p>
          <w:p w14:paraId="1C3E3CCD" w14:textId="77777777" w:rsidR="00F81BEB" w:rsidRDefault="00F81BEB" w:rsidP="00011B8F">
            <w:pPr>
              <w:ind w:right="425"/>
              <w:jc w:val="both"/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</w:rPr>
            </w:pPr>
          </w:p>
          <w:p w14:paraId="538E6292" w14:textId="77777777" w:rsidR="006877B6" w:rsidRDefault="006877B6" w:rsidP="00011B8F">
            <w:pPr>
              <w:ind w:right="425"/>
              <w:jc w:val="both"/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</w:rPr>
            </w:pPr>
          </w:p>
          <w:p w14:paraId="05538ECD" w14:textId="77777777" w:rsidR="006877B6" w:rsidRPr="006034C1" w:rsidRDefault="006877B6" w:rsidP="00011B8F">
            <w:pPr>
              <w:ind w:right="425"/>
              <w:jc w:val="both"/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</w:rPr>
            </w:pPr>
          </w:p>
        </w:tc>
      </w:tr>
      <w:tr w:rsidR="00F81BEB" w14:paraId="615D36C9" w14:textId="77777777" w:rsidTr="00033F7B">
        <w:tc>
          <w:tcPr>
            <w:tcW w:w="9628" w:type="dxa"/>
          </w:tcPr>
          <w:p w14:paraId="04C544B8" w14:textId="59B964DB" w:rsidR="006034C1" w:rsidRPr="00F11B1C" w:rsidRDefault="006034C1" w:rsidP="006034C1">
            <w:pPr>
              <w:pStyle w:val="Default"/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6034C1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>Justification de l’aide demandée</w:t>
            </w: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 xml:space="preserve"> : 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(7 lignes max.)</w:t>
            </w:r>
            <w:r w:rsidRPr="00F11B1C"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</w:p>
          <w:p w14:paraId="1EE9F8E6" w14:textId="2BBDA779" w:rsidR="006034C1" w:rsidRPr="00F11B1C" w:rsidRDefault="006034C1" w:rsidP="006034C1">
            <w:pPr>
              <w:pStyle w:val="Default"/>
              <w:jc w:val="both"/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Répartition </w:t>
            </w:r>
            <w:r w:rsidR="003352C3"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et justifications 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des dépenses </w:t>
            </w:r>
            <w:r w:rsidR="00A0331C"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en termes de personnels, d’équipements et de prestations externes 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à détailler</w:t>
            </w:r>
          </w:p>
          <w:p w14:paraId="5D265B30" w14:textId="77777777" w:rsidR="006034C1" w:rsidRPr="006034C1" w:rsidRDefault="006034C1" w:rsidP="00F81BEB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  <w:lang w:eastAsia="en-US"/>
              </w:rPr>
            </w:pPr>
          </w:p>
          <w:tbl>
            <w:tblPr>
              <w:tblStyle w:val="Grilledutableau"/>
              <w:tblW w:w="0" w:type="auto"/>
              <w:tblLook w:val="04A0" w:firstRow="1" w:lastRow="0" w:firstColumn="1" w:lastColumn="0" w:noHBand="0" w:noVBand="1"/>
            </w:tblPr>
            <w:tblGrid>
              <w:gridCol w:w="2571"/>
              <w:gridCol w:w="1701"/>
              <w:gridCol w:w="5130"/>
            </w:tblGrid>
            <w:tr w:rsidR="002B12F5" w:rsidRPr="008438C0" w14:paraId="4ACF9766" w14:textId="77777777" w:rsidTr="00710DA4">
              <w:tc>
                <w:tcPr>
                  <w:tcW w:w="2571" w:type="dxa"/>
                </w:tcPr>
                <w:p w14:paraId="739951EF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b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eastAsia="Calibri" w:hAnsi="Open Sans" w:cs="Open Sans"/>
                      <w:b/>
                      <w:color w:val="auto"/>
                      <w:sz w:val="20"/>
                      <w:szCs w:val="20"/>
                      <w:lang w:eastAsia="en-US"/>
                    </w:rPr>
                    <w:t>Nature</w:t>
                  </w:r>
                </w:p>
              </w:tc>
              <w:tc>
                <w:tcPr>
                  <w:tcW w:w="1701" w:type="dxa"/>
                </w:tcPr>
                <w:p w14:paraId="5BE92945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b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eastAsia="Calibri" w:hAnsi="Open Sans" w:cs="Open Sans"/>
                      <w:b/>
                      <w:color w:val="auto"/>
                      <w:sz w:val="20"/>
                      <w:szCs w:val="20"/>
                      <w:lang w:eastAsia="en-US"/>
                    </w:rPr>
                    <w:t>Budget (€)</w:t>
                  </w:r>
                </w:p>
              </w:tc>
              <w:tc>
                <w:tcPr>
                  <w:tcW w:w="5130" w:type="dxa"/>
                </w:tcPr>
                <w:p w14:paraId="1AE12831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b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eastAsia="Calibri" w:hAnsi="Open Sans" w:cs="Open Sans"/>
                      <w:b/>
                      <w:color w:val="auto"/>
                      <w:sz w:val="20"/>
                      <w:szCs w:val="20"/>
                      <w:lang w:eastAsia="en-US"/>
                    </w:rPr>
                    <w:t>Justification</w:t>
                  </w:r>
                </w:p>
              </w:tc>
            </w:tr>
            <w:tr w:rsidR="002B12F5" w14:paraId="58FB61F5" w14:textId="77777777" w:rsidTr="00710DA4">
              <w:tc>
                <w:tcPr>
                  <w:tcW w:w="2571" w:type="dxa"/>
                </w:tcPr>
                <w:p w14:paraId="18EFF55B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i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eastAsia="Calibri" w:hAnsi="Open Sans" w:cs="Open Sans"/>
                      <w:i/>
                      <w:color w:val="auto"/>
                      <w:sz w:val="20"/>
                      <w:szCs w:val="20"/>
                      <w:lang w:eastAsia="en-US"/>
                    </w:rPr>
                    <w:t>Equipement</w:t>
                  </w:r>
                </w:p>
              </w:tc>
              <w:tc>
                <w:tcPr>
                  <w:tcW w:w="1701" w:type="dxa"/>
                </w:tcPr>
                <w:p w14:paraId="48A45A9B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5130" w:type="dxa"/>
                </w:tcPr>
                <w:p w14:paraId="6434CF23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2B12F5" w14:paraId="277EAAF6" w14:textId="77777777" w:rsidTr="00710DA4">
              <w:tc>
                <w:tcPr>
                  <w:tcW w:w="2571" w:type="dxa"/>
                </w:tcPr>
                <w:p w14:paraId="3EE9D197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i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eastAsia="Calibri" w:hAnsi="Open Sans" w:cs="Open Sans"/>
                      <w:i/>
                      <w:color w:val="auto"/>
                      <w:sz w:val="20"/>
                      <w:szCs w:val="20"/>
                      <w:lang w:eastAsia="en-US"/>
                    </w:rPr>
                    <w:t>Fonctionnement</w:t>
                  </w:r>
                </w:p>
              </w:tc>
              <w:tc>
                <w:tcPr>
                  <w:tcW w:w="1701" w:type="dxa"/>
                </w:tcPr>
                <w:p w14:paraId="2B1A62AD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5130" w:type="dxa"/>
                </w:tcPr>
                <w:p w14:paraId="2E485201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2B12F5" w14:paraId="56B37E47" w14:textId="77777777" w:rsidTr="00710DA4">
              <w:tc>
                <w:tcPr>
                  <w:tcW w:w="2571" w:type="dxa"/>
                </w:tcPr>
                <w:p w14:paraId="4171547E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i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eastAsia="Calibri" w:hAnsi="Open Sans" w:cs="Open Sans"/>
                      <w:i/>
                      <w:color w:val="auto"/>
                      <w:sz w:val="20"/>
                      <w:szCs w:val="20"/>
                      <w:lang w:eastAsia="en-US"/>
                    </w:rPr>
                    <w:t>Personnel</w:t>
                  </w:r>
                </w:p>
              </w:tc>
              <w:tc>
                <w:tcPr>
                  <w:tcW w:w="1701" w:type="dxa"/>
                </w:tcPr>
                <w:p w14:paraId="33C3374C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5130" w:type="dxa"/>
                </w:tcPr>
                <w:p w14:paraId="632D2A0F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  <w:tr w:rsidR="002B12F5" w14:paraId="28257D6F" w14:textId="77777777" w:rsidTr="00710DA4">
              <w:tc>
                <w:tcPr>
                  <w:tcW w:w="2571" w:type="dxa"/>
                </w:tcPr>
                <w:p w14:paraId="3F005B29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i/>
                      <w:color w:val="auto"/>
                      <w:sz w:val="20"/>
                      <w:szCs w:val="20"/>
                      <w:lang w:eastAsia="en-US"/>
                    </w:rPr>
                  </w:pPr>
                  <w:r w:rsidRPr="00F11B1C">
                    <w:rPr>
                      <w:rFonts w:ascii="Open Sans" w:eastAsia="Calibri" w:hAnsi="Open Sans" w:cs="Open Sans"/>
                      <w:i/>
                      <w:color w:val="auto"/>
                      <w:sz w:val="20"/>
                      <w:szCs w:val="20"/>
                      <w:lang w:eastAsia="en-US"/>
                    </w:rPr>
                    <w:t>Prestations externes</w:t>
                  </w:r>
                </w:p>
              </w:tc>
              <w:tc>
                <w:tcPr>
                  <w:tcW w:w="1701" w:type="dxa"/>
                </w:tcPr>
                <w:p w14:paraId="0BB606EB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5130" w:type="dxa"/>
                </w:tcPr>
                <w:p w14:paraId="613422BC" w14:textId="77777777" w:rsidR="002B12F5" w:rsidRPr="00F11B1C" w:rsidRDefault="002B12F5" w:rsidP="002B12F5">
                  <w:pPr>
                    <w:pStyle w:val="Default"/>
                    <w:ind w:right="425"/>
                    <w:jc w:val="both"/>
                    <w:rPr>
                      <w:rFonts w:ascii="Open Sans" w:eastAsia="Calibri" w:hAnsi="Open Sans" w:cs="Open Sans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</w:tr>
          </w:tbl>
          <w:p w14:paraId="5B7C02FD" w14:textId="77777777" w:rsidR="006034C1" w:rsidRDefault="006034C1" w:rsidP="00F81BEB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  <w:lang w:eastAsia="en-US"/>
              </w:rPr>
            </w:pPr>
          </w:p>
          <w:p w14:paraId="7A852805" w14:textId="77777777" w:rsidR="00111D11" w:rsidRPr="006034C1" w:rsidRDefault="00111D11" w:rsidP="00F81BEB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  <w:lang w:eastAsia="en-US"/>
              </w:rPr>
            </w:pPr>
          </w:p>
        </w:tc>
      </w:tr>
    </w:tbl>
    <w:p w14:paraId="41D48D10" w14:textId="77777777" w:rsidR="006877B6" w:rsidRDefault="006877B6">
      <w:r>
        <w:br w:type="page"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034C1" w14:paraId="2CE0605F" w14:textId="77777777" w:rsidTr="00033F7B">
        <w:tc>
          <w:tcPr>
            <w:tcW w:w="9628" w:type="dxa"/>
          </w:tcPr>
          <w:p w14:paraId="349F0626" w14:textId="63D6C871" w:rsidR="00352840" w:rsidRPr="00F11B1C" w:rsidRDefault="00A0331C" w:rsidP="006034C1">
            <w:pPr>
              <w:pStyle w:val="Default"/>
              <w:ind w:right="425"/>
              <w:jc w:val="both"/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  <w:r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lastRenderedPageBreak/>
              <w:t xml:space="preserve">Apport </w:t>
            </w:r>
            <w:r w:rsidR="006034C1" w:rsidRPr="00352840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 xml:space="preserve">de la collaboration : </w:t>
            </w:r>
            <w:r w:rsidR="006034C1"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(1 page max.) </w:t>
            </w:r>
          </w:p>
          <w:p w14:paraId="0D8C6815" w14:textId="6F0C3957" w:rsidR="006034C1" w:rsidRPr="00F11B1C" w:rsidRDefault="006034C1" w:rsidP="006034C1">
            <w:pPr>
              <w:pStyle w:val="Default"/>
              <w:ind w:right="425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(</w:t>
            </w:r>
            <w:proofErr w:type="gramStart"/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obligatoire</w:t>
            </w:r>
            <w:proofErr w:type="gramEnd"/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 pour New Collaborations</w:t>
            </w:r>
            <w:r w:rsidR="00352840"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/</w:t>
            </w: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opt</w:t>
            </w:r>
            <w:r w:rsidR="00352840"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ionnel pour </w:t>
            </w:r>
            <w:proofErr w:type="spellStart"/>
            <w:r w:rsidR="00352840" w:rsidRPr="00F11B1C">
              <w:rPr>
                <w:rFonts w:ascii="Arial" w:hAnsi="Arial" w:cs="Arial"/>
                <w:bCs/>
                <w:i/>
                <w:color w:val="0000FF"/>
                <w:sz w:val="18"/>
                <w:szCs w:val="18"/>
              </w:rPr>
              <w:t>HeaDS</w:t>
            </w:r>
            <w:r w:rsidR="00F11B1C" w:rsidRPr="00F11B1C">
              <w:rPr>
                <w:rFonts w:ascii="Arial" w:hAnsi="Arial" w:cs="Arial"/>
                <w:bCs/>
                <w:i/>
                <w:color w:val="0000FF"/>
                <w:sz w:val="18"/>
                <w:szCs w:val="18"/>
              </w:rPr>
              <w:t>Core</w:t>
            </w:r>
            <w:proofErr w:type="spellEnd"/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>)</w:t>
            </w:r>
          </w:p>
          <w:p w14:paraId="5E81B063" w14:textId="77777777" w:rsidR="006034C1" w:rsidRPr="00F11B1C" w:rsidRDefault="006034C1" w:rsidP="006034C1">
            <w:pPr>
              <w:pStyle w:val="Default"/>
              <w:ind w:right="425"/>
              <w:jc w:val="both"/>
              <w:rPr>
                <w:rFonts w:ascii="Arial" w:hAnsi="Arial" w:cs="Arial"/>
                <w:i/>
                <w:color w:val="0000FF"/>
                <w:sz w:val="18"/>
                <w:szCs w:val="18"/>
              </w:rPr>
            </w:pPr>
            <w:r w:rsidRPr="00F11B1C">
              <w:rPr>
                <w:rFonts w:ascii="Arial" w:hAnsi="Arial" w:cs="Arial"/>
                <w:i/>
                <w:color w:val="0000FF"/>
                <w:sz w:val="18"/>
                <w:szCs w:val="18"/>
              </w:rPr>
              <w:t xml:space="preserve">Décrire les partenaires, leur engagement et leur complémentarité dans le projet </w:t>
            </w:r>
          </w:p>
          <w:p w14:paraId="56791D1A" w14:textId="0E123038" w:rsidR="006034C1" w:rsidRPr="00044F5F" w:rsidRDefault="00E16C44" w:rsidP="006034C1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</w:pPr>
            <w:r w:rsidRPr="00044F5F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>--------------------------------------------------------------------------------------------------------------------------</w:t>
            </w:r>
          </w:p>
          <w:p w14:paraId="310443E3" w14:textId="0513C816" w:rsidR="00B429E5" w:rsidRPr="00AB1A64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</w:pPr>
            <w:r w:rsidRPr="00AB1A64"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  <w:t xml:space="preserve">Responsable </w:t>
            </w:r>
            <w:r w:rsidR="00791DF9"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  <w:t>S</w:t>
            </w:r>
            <w:r w:rsidRPr="00AB1A64"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  <w:t>cientifique 1</w:t>
            </w:r>
          </w:p>
          <w:p w14:paraId="0BAD3528" w14:textId="77777777" w:rsidR="00B429E5" w:rsidRPr="00AB1A64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Cs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 xml:space="preserve">Laboratoire :  </w:t>
            </w:r>
          </w:p>
          <w:p w14:paraId="0EDD0345" w14:textId="77777777" w:rsidR="00B429E5" w:rsidRPr="00AB1A64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Cs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 xml:space="preserve">Equipe : </w:t>
            </w:r>
          </w:p>
          <w:p w14:paraId="4FD32956" w14:textId="77777777" w:rsidR="00B429E5" w:rsidRPr="00502BA7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>Rôle et engagement dans le projet :</w:t>
            </w:r>
          </w:p>
          <w:p w14:paraId="72E595B7" w14:textId="77777777" w:rsidR="00B429E5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</w:p>
          <w:p w14:paraId="6CAD86A3" w14:textId="77777777" w:rsidR="00B429E5" w:rsidRPr="00AB1A64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</w:p>
          <w:p w14:paraId="5813107A" w14:textId="0A2FF5A6" w:rsidR="00B429E5" w:rsidRPr="00502BA7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 xml:space="preserve">- 3 publications ou </w:t>
            </w:r>
            <w:proofErr w:type="gramStart"/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>brevets  :</w:t>
            </w:r>
            <w:proofErr w:type="gramEnd"/>
          </w:p>
          <w:p w14:paraId="6E6BFC7F" w14:textId="77777777" w:rsidR="00B429E5" w:rsidRDefault="00B429E5" w:rsidP="00B429E5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504F0573" w14:textId="77777777" w:rsidR="00E16C44" w:rsidRDefault="00E16C44" w:rsidP="00B429E5">
            <w:pPr>
              <w:pStyle w:val="Default"/>
              <w:ind w:right="425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7C0DE294" w14:textId="77777777" w:rsidR="00044F5F" w:rsidRPr="00044F5F" w:rsidRDefault="00044F5F" w:rsidP="00044F5F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</w:pPr>
            <w:r w:rsidRPr="00044F5F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>--------------------------------------------------------------------------------------------------------------------------</w:t>
            </w:r>
          </w:p>
          <w:p w14:paraId="4EF42A6C" w14:textId="43D9BCAD" w:rsidR="00B429E5" w:rsidRPr="00AB1A64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</w:pPr>
            <w:r w:rsidRPr="00AB1A64"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  <w:t xml:space="preserve">Responsable </w:t>
            </w:r>
            <w:r w:rsidR="00791DF9"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  <w:t>S</w:t>
            </w:r>
            <w:r w:rsidRPr="00AB1A64"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  <w:t xml:space="preserve">cientifique </w:t>
            </w:r>
            <w:r>
              <w:rPr>
                <w:rFonts w:ascii="Open Sans" w:eastAsia="Calibri" w:hAnsi="Open Sans" w:cs="Open Sans"/>
                <w:b/>
                <w:color w:val="FF0000"/>
                <w:sz w:val="20"/>
                <w:szCs w:val="20"/>
                <w:lang w:eastAsia="en-US"/>
              </w:rPr>
              <w:t>2</w:t>
            </w:r>
          </w:p>
          <w:p w14:paraId="080C58DD" w14:textId="77777777" w:rsidR="00B429E5" w:rsidRPr="00AB1A64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Cs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 xml:space="preserve">Laboratoire :  </w:t>
            </w:r>
          </w:p>
          <w:p w14:paraId="5CB9D1C7" w14:textId="77777777" w:rsidR="00B429E5" w:rsidRPr="00AB1A64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Cs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 xml:space="preserve">Equipe : </w:t>
            </w:r>
          </w:p>
          <w:p w14:paraId="5FB1A1AC" w14:textId="77777777" w:rsidR="00B429E5" w:rsidRPr="00502BA7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>Rôle et engagement dans le projet :</w:t>
            </w:r>
          </w:p>
          <w:p w14:paraId="3C943048" w14:textId="77777777" w:rsidR="00B429E5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</w:p>
          <w:p w14:paraId="1C0D0A1B" w14:textId="77777777" w:rsidR="00B429E5" w:rsidRPr="00AB1A64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</w:p>
          <w:p w14:paraId="3B498061" w14:textId="21218EF7" w:rsidR="00B429E5" w:rsidRPr="00502BA7" w:rsidRDefault="00B429E5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  <w:r w:rsidRPr="00502BA7"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  <w:t>- 3 publications ou brevets :</w:t>
            </w:r>
          </w:p>
          <w:p w14:paraId="6408CFDA" w14:textId="77777777" w:rsidR="00174937" w:rsidRPr="00502BA7" w:rsidRDefault="00174937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</w:p>
          <w:p w14:paraId="3D9C4EB2" w14:textId="77777777" w:rsidR="00174937" w:rsidRPr="00502BA7" w:rsidRDefault="00174937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</w:p>
          <w:p w14:paraId="07ED2059" w14:textId="77777777" w:rsidR="00463A57" w:rsidRPr="00502BA7" w:rsidRDefault="00463A57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auto"/>
                <w:sz w:val="20"/>
                <w:szCs w:val="20"/>
                <w:lang w:eastAsia="en-US"/>
              </w:rPr>
            </w:pPr>
          </w:p>
          <w:p w14:paraId="7A4C814D" w14:textId="77777777" w:rsidR="00463A57" w:rsidRDefault="00463A57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</w:pPr>
          </w:p>
          <w:p w14:paraId="6FD86544" w14:textId="77777777" w:rsidR="00463A57" w:rsidRPr="00044F5F" w:rsidRDefault="00463A57" w:rsidP="00463A57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</w:pPr>
            <w:r w:rsidRPr="00044F5F">
              <w:rPr>
                <w:rFonts w:ascii="Open Sans" w:eastAsia="Calibri" w:hAnsi="Open Sans" w:cs="Open Sans"/>
                <w:b/>
                <w:color w:val="63003C"/>
                <w:sz w:val="20"/>
                <w:szCs w:val="20"/>
                <w:lang w:eastAsia="en-US"/>
              </w:rPr>
              <w:t>--------------------------------------------------------------------------------------------------------------------------</w:t>
            </w:r>
          </w:p>
          <w:p w14:paraId="62BE8789" w14:textId="784503F0" w:rsidR="00174937" w:rsidRPr="00502BA7" w:rsidRDefault="00166FF2" w:rsidP="00B429E5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/>
                <w:color w:val="63003C"/>
                <w:sz w:val="18"/>
                <w:szCs w:val="18"/>
                <w:lang w:eastAsia="en-US"/>
              </w:rPr>
            </w:pPr>
            <w:r w:rsidRPr="00502BA7">
              <w:rPr>
                <w:rFonts w:ascii="Open Sans" w:hAnsi="Open Sans" w:cs="Open Sans"/>
                <w:i/>
                <w:color w:val="0070C0"/>
                <w:sz w:val="18"/>
                <w:szCs w:val="22"/>
              </w:rPr>
              <w:t>Utiliser autant de lignes que de Responsables impliqués, supprimer la section, si inutile</w:t>
            </w:r>
          </w:p>
          <w:p w14:paraId="342C91C1" w14:textId="77777777" w:rsidR="006034C1" w:rsidRPr="006034C1" w:rsidRDefault="006034C1" w:rsidP="006034C1">
            <w:pPr>
              <w:pStyle w:val="Default"/>
              <w:ind w:right="425"/>
              <w:jc w:val="both"/>
              <w:rPr>
                <w:rFonts w:ascii="Open Sans" w:eastAsia="Calibri" w:hAnsi="Open Sans" w:cs="Open Sans"/>
                <w:bCs/>
                <w:color w:val="63003C"/>
                <w:sz w:val="20"/>
                <w:szCs w:val="20"/>
                <w:lang w:eastAsia="en-US"/>
              </w:rPr>
            </w:pPr>
          </w:p>
        </w:tc>
      </w:tr>
    </w:tbl>
    <w:p w14:paraId="396FC4E1" w14:textId="6BE439BD" w:rsidR="00B87772" w:rsidRDefault="00B87772">
      <w:pPr>
        <w:suppressAutoHyphens w:val="0"/>
      </w:pPr>
    </w:p>
    <w:sectPr w:rsidR="00B87772" w:rsidSect="008470F8">
      <w:headerReference w:type="default" r:id="rId11"/>
      <w:footerReference w:type="default" r:id="rId12"/>
      <w:pgSz w:w="11906" w:h="16838"/>
      <w:pgMar w:top="169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B4C5D" w14:textId="77777777" w:rsidR="008470F8" w:rsidRDefault="008470F8" w:rsidP="001218EB">
      <w:pPr>
        <w:spacing w:after="0" w:line="240" w:lineRule="auto"/>
      </w:pPr>
      <w:r>
        <w:separator/>
      </w:r>
    </w:p>
  </w:endnote>
  <w:endnote w:type="continuationSeparator" w:id="0">
    <w:p w14:paraId="6E1C939D" w14:textId="77777777" w:rsidR="008470F8" w:rsidRDefault="008470F8" w:rsidP="001218EB">
      <w:pPr>
        <w:spacing w:after="0" w:line="240" w:lineRule="auto"/>
      </w:pPr>
      <w:r>
        <w:continuationSeparator/>
      </w:r>
    </w:p>
  </w:endnote>
  <w:endnote w:type="continuationNotice" w:id="1">
    <w:p w14:paraId="19B25612" w14:textId="77777777" w:rsidR="008470F8" w:rsidRDefault="008470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9316630"/>
      <w:docPartObj>
        <w:docPartGallery w:val="Page Numbers (Bottom of Page)"/>
        <w:docPartUnique/>
      </w:docPartObj>
    </w:sdtPr>
    <w:sdtEndPr/>
    <w:sdtContent>
      <w:p w14:paraId="6C1D3004" w14:textId="31AEB4A5" w:rsidR="00C4153E" w:rsidRDefault="00C4153E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8CADE49" w14:textId="77777777" w:rsidR="00C4153E" w:rsidRDefault="00C4153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212CB" w14:textId="77777777" w:rsidR="008470F8" w:rsidRDefault="008470F8" w:rsidP="001218EB">
      <w:pPr>
        <w:spacing w:after="0" w:line="240" w:lineRule="auto"/>
      </w:pPr>
      <w:r>
        <w:separator/>
      </w:r>
    </w:p>
  </w:footnote>
  <w:footnote w:type="continuationSeparator" w:id="0">
    <w:p w14:paraId="753F0F33" w14:textId="77777777" w:rsidR="008470F8" w:rsidRDefault="008470F8" w:rsidP="001218EB">
      <w:pPr>
        <w:spacing w:after="0" w:line="240" w:lineRule="auto"/>
      </w:pPr>
      <w:r>
        <w:continuationSeparator/>
      </w:r>
    </w:p>
  </w:footnote>
  <w:footnote w:type="continuationNotice" w:id="1">
    <w:p w14:paraId="4B9CA076" w14:textId="77777777" w:rsidR="008470F8" w:rsidRDefault="008470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1344D" w14:textId="36DE1806" w:rsidR="001218EB" w:rsidRDefault="00DF6ABC" w:rsidP="001218EB">
    <w:pPr>
      <w:pStyle w:val="En-tte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4858436" wp14:editId="2A7C3F50">
          <wp:simplePos x="0" y="0"/>
          <wp:positionH relativeFrom="column">
            <wp:posOffset>3310890</wp:posOffset>
          </wp:positionH>
          <wp:positionV relativeFrom="paragraph">
            <wp:posOffset>-342900</wp:posOffset>
          </wp:positionV>
          <wp:extent cx="3334959" cy="736600"/>
          <wp:effectExtent l="0" t="0" r="0" b="6350"/>
          <wp:wrapTight wrapText="bothSides">
            <wp:wrapPolygon edited="0">
              <wp:start x="0" y="0"/>
              <wp:lineTo x="0" y="21228"/>
              <wp:lineTo x="21472" y="21228"/>
              <wp:lineTo x="21472" y="0"/>
              <wp:lineTo x="0" y="0"/>
            </wp:wrapPolygon>
          </wp:wrapTight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43"/>
                  <a:stretch/>
                </pic:blipFill>
                <pic:spPr bwMode="auto">
                  <a:xfrm>
                    <a:off x="0" y="0"/>
                    <a:ext cx="3334959" cy="736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5328DF9C" wp14:editId="4B70F984">
          <wp:simplePos x="0" y="0"/>
          <wp:positionH relativeFrom="column">
            <wp:posOffset>-335280</wp:posOffset>
          </wp:positionH>
          <wp:positionV relativeFrom="paragraph">
            <wp:posOffset>-396875</wp:posOffset>
          </wp:positionV>
          <wp:extent cx="1752600" cy="960144"/>
          <wp:effectExtent l="0" t="0" r="0" b="0"/>
          <wp:wrapNone/>
          <wp:docPr id="23" name="Imag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-GS.png"/>
                  <pic:cNvPicPr>
                    <a:picLocks noChangeAspect="1"/>
                  </pic:cNvPicPr>
                </pic:nvPicPr>
                <pic:blipFill rotWithShape="1">
                  <a:blip r:embed="rId2"/>
                  <a:srcRect l="5701" t="-2627" r="1877" b="1"/>
                  <a:stretch/>
                </pic:blipFill>
                <pic:spPr bwMode="auto">
                  <a:xfrm>
                    <a:off x="0" y="0"/>
                    <a:ext cx="1752600" cy="96014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0E5703"/>
    <w:multiLevelType w:val="hybridMultilevel"/>
    <w:tmpl w:val="CE18E4F4"/>
    <w:lvl w:ilvl="0" w:tplc="6C7E7CD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MjU3NrE0sDQzMTZX0lEKTi0uzszPAykwrAUAy9AsGiwAAAA="/>
  </w:docVars>
  <w:rsids>
    <w:rsidRoot w:val="003D7C64"/>
    <w:rsid w:val="000017B6"/>
    <w:rsid w:val="00011B8F"/>
    <w:rsid w:val="0002461E"/>
    <w:rsid w:val="00033F7B"/>
    <w:rsid w:val="0004247A"/>
    <w:rsid w:val="00044F5F"/>
    <w:rsid w:val="000564CB"/>
    <w:rsid w:val="00065FF7"/>
    <w:rsid w:val="000730EA"/>
    <w:rsid w:val="000745CA"/>
    <w:rsid w:val="000C4766"/>
    <w:rsid w:val="000F2D90"/>
    <w:rsid w:val="000F63B0"/>
    <w:rsid w:val="0010109C"/>
    <w:rsid w:val="001070CC"/>
    <w:rsid w:val="00110CF7"/>
    <w:rsid w:val="00111D11"/>
    <w:rsid w:val="001218EB"/>
    <w:rsid w:val="00135FFB"/>
    <w:rsid w:val="00166FF2"/>
    <w:rsid w:val="00174937"/>
    <w:rsid w:val="00191E83"/>
    <w:rsid w:val="001A2472"/>
    <w:rsid w:val="002071D8"/>
    <w:rsid w:val="00223E1C"/>
    <w:rsid w:val="00223F41"/>
    <w:rsid w:val="002256FE"/>
    <w:rsid w:val="00233AEA"/>
    <w:rsid w:val="0024169D"/>
    <w:rsid w:val="002442D6"/>
    <w:rsid w:val="002529C0"/>
    <w:rsid w:val="002539E4"/>
    <w:rsid w:val="00272C26"/>
    <w:rsid w:val="002838ED"/>
    <w:rsid w:val="002B12F5"/>
    <w:rsid w:val="002E03C5"/>
    <w:rsid w:val="002E3102"/>
    <w:rsid w:val="002E789B"/>
    <w:rsid w:val="00305ECA"/>
    <w:rsid w:val="003352C3"/>
    <w:rsid w:val="00352840"/>
    <w:rsid w:val="00355B07"/>
    <w:rsid w:val="00374C0F"/>
    <w:rsid w:val="00377597"/>
    <w:rsid w:val="003A5F6A"/>
    <w:rsid w:val="003B7EF4"/>
    <w:rsid w:val="003C070D"/>
    <w:rsid w:val="003C25A4"/>
    <w:rsid w:val="003D7C64"/>
    <w:rsid w:val="003E4C89"/>
    <w:rsid w:val="004042AF"/>
    <w:rsid w:val="00441373"/>
    <w:rsid w:val="00463A57"/>
    <w:rsid w:val="00487E62"/>
    <w:rsid w:val="00491952"/>
    <w:rsid w:val="004B5049"/>
    <w:rsid w:val="004C6B29"/>
    <w:rsid w:val="004E456E"/>
    <w:rsid w:val="004F34BB"/>
    <w:rsid w:val="00502BA7"/>
    <w:rsid w:val="00523BF5"/>
    <w:rsid w:val="00533865"/>
    <w:rsid w:val="00534E93"/>
    <w:rsid w:val="005763CC"/>
    <w:rsid w:val="005B5152"/>
    <w:rsid w:val="005E75B8"/>
    <w:rsid w:val="005F1A12"/>
    <w:rsid w:val="005F3259"/>
    <w:rsid w:val="006034C1"/>
    <w:rsid w:val="00612F10"/>
    <w:rsid w:val="00614689"/>
    <w:rsid w:val="00630822"/>
    <w:rsid w:val="00634C69"/>
    <w:rsid w:val="00636D7E"/>
    <w:rsid w:val="00637606"/>
    <w:rsid w:val="00640E71"/>
    <w:rsid w:val="006419A7"/>
    <w:rsid w:val="006877B6"/>
    <w:rsid w:val="006946C4"/>
    <w:rsid w:val="00694D3E"/>
    <w:rsid w:val="006A16DF"/>
    <w:rsid w:val="006A2B33"/>
    <w:rsid w:val="006B144E"/>
    <w:rsid w:val="006D17B0"/>
    <w:rsid w:val="006D1B51"/>
    <w:rsid w:val="006D27F4"/>
    <w:rsid w:val="006D3FAF"/>
    <w:rsid w:val="006D5B55"/>
    <w:rsid w:val="006E6505"/>
    <w:rsid w:val="00710DA4"/>
    <w:rsid w:val="00721EE8"/>
    <w:rsid w:val="00723AB0"/>
    <w:rsid w:val="0072660A"/>
    <w:rsid w:val="007364C6"/>
    <w:rsid w:val="00741947"/>
    <w:rsid w:val="0075155F"/>
    <w:rsid w:val="00791DF9"/>
    <w:rsid w:val="00793F2B"/>
    <w:rsid w:val="00794A64"/>
    <w:rsid w:val="007B5FAA"/>
    <w:rsid w:val="007D17DA"/>
    <w:rsid w:val="007F0313"/>
    <w:rsid w:val="00822A4C"/>
    <w:rsid w:val="00823684"/>
    <w:rsid w:val="00824321"/>
    <w:rsid w:val="008272A8"/>
    <w:rsid w:val="008362CA"/>
    <w:rsid w:val="00844ADC"/>
    <w:rsid w:val="008470F8"/>
    <w:rsid w:val="0085715C"/>
    <w:rsid w:val="0085725C"/>
    <w:rsid w:val="008630D7"/>
    <w:rsid w:val="008818D1"/>
    <w:rsid w:val="008B0640"/>
    <w:rsid w:val="008B7408"/>
    <w:rsid w:val="008C2A75"/>
    <w:rsid w:val="009053E2"/>
    <w:rsid w:val="00917145"/>
    <w:rsid w:val="0091797A"/>
    <w:rsid w:val="00920261"/>
    <w:rsid w:val="009219F1"/>
    <w:rsid w:val="0092333E"/>
    <w:rsid w:val="00931B1B"/>
    <w:rsid w:val="00954881"/>
    <w:rsid w:val="00955DE4"/>
    <w:rsid w:val="0095760E"/>
    <w:rsid w:val="00957A7B"/>
    <w:rsid w:val="00960EFD"/>
    <w:rsid w:val="00971D24"/>
    <w:rsid w:val="00985B07"/>
    <w:rsid w:val="00993C12"/>
    <w:rsid w:val="009A4E8B"/>
    <w:rsid w:val="009B698E"/>
    <w:rsid w:val="009E3ED1"/>
    <w:rsid w:val="009E5ED4"/>
    <w:rsid w:val="009F23B2"/>
    <w:rsid w:val="00A0331C"/>
    <w:rsid w:val="00A174B9"/>
    <w:rsid w:val="00A26FC3"/>
    <w:rsid w:val="00A31500"/>
    <w:rsid w:val="00A32B24"/>
    <w:rsid w:val="00A625B0"/>
    <w:rsid w:val="00A715AE"/>
    <w:rsid w:val="00A82AAE"/>
    <w:rsid w:val="00AA7A1C"/>
    <w:rsid w:val="00AB1A64"/>
    <w:rsid w:val="00AE7629"/>
    <w:rsid w:val="00AF4D79"/>
    <w:rsid w:val="00B06DF5"/>
    <w:rsid w:val="00B10D9E"/>
    <w:rsid w:val="00B213CB"/>
    <w:rsid w:val="00B351DE"/>
    <w:rsid w:val="00B429E5"/>
    <w:rsid w:val="00B56487"/>
    <w:rsid w:val="00B655B3"/>
    <w:rsid w:val="00B66E87"/>
    <w:rsid w:val="00B808C7"/>
    <w:rsid w:val="00B87772"/>
    <w:rsid w:val="00BD29B1"/>
    <w:rsid w:val="00C071E8"/>
    <w:rsid w:val="00C25EA1"/>
    <w:rsid w:val="00C379A0"/>
    <w:rsid w:val="00C37D79"/>
    <w:rsid w:val="00C4153E"/>
    <w:rsid w:val="00C76888"/>
    <w:rsid w:val="00C90D4D"/>
    <w:rsid w:val="00C95394"/>
    <w:rsid w:val="00CD2DDB"/>
    <w:rsid w:val="00CF087C"/>
    <w:rsid w:val="00CF5F91"/>
    <w:rsid w:val="00D14561"/>
    <w:rsid w:val="00D16993"/>
    <w:rsid w:val="00D3466D"/>
    <w:rsid w:val="00D34E76"/>
    <w:rsid w:val="00D433E9"/>
    <w:rsid w:val="00D56301"/>
    <w:rsid w:val="00D60F39"/>
    <w:rsid w:val="00D756A5"/>
    <w:rsid w:val="00D77A30"/>
    <w:rsid w:val="00DB4873"/>
    <w:rsid w:val="00DC203E"/>
    <w:rsid w:val="00DC58AA"/>
    <w:rsid w:val="00DD2EDB"/>
    <w:rsid w:val="00DF6ABC"/>
    <w:rsid w:val="00E0138F"/>
    <w:rsid w:val="00E15603"/>
    <w:rsid w:val="00E15FE4"/>
    <w:rsid w:val="00E16C44"/>
    <w:rsid w:val="00E3715B"/>
    <w:rsid w:val="00E41109"/>
    <w:rsid w:val="00E542C8"/>
    <w:rsid w:val="00E632F3"/>
    <w:rsid w:val="00E82364"/>
    <w:rsid w:val="00E93BA0"/>
    <w:rsid w:val="00EA298C"/>
    <w:rsid w:val="00EC6C1C"/>
    <w:rsid w:val="00ED2132"/>
    <w:rsid w:val="00EF473A"/>
    <w:rsid w:val="00F02D05"/>
    <w:rsid w:val="00F0437D"/>
    <w:rsid w:val="00F11B1C"/>
    <w:rsid w:val="00F81BEB"/>
    <w:rsid w:val="00F83E82"/>
    <w:rsid w:val="00F95C13"/>
    <w:rsid w:val="00FB2F62"/>
    <w:rsid w:val="00FC0DA0"/>
    <w:rsid w:val="00FC7FC4"/>
    <w:rsid w:val="00FD0023"/>
    <w:rsid w:val="00FD5079"/>
    <w:rsid w:val="00FE3610"/>
    <w:rsid w:val="00FE53C5"/>
    <w:rsid w:val="00FF596F"/>
    <w:rsid w:val="0C98ACC8"/>
    <w:rsid w:val="150FBED1"/>
    <w:rsid w:val="15C325B4"/>
    <w:rsid w:val="171D83A3"/>
    <w:rsid w:val="1E6BCC2F"/>
    <w:rsid w:val="1ECA012E"/>
    <w:rsid w:val="1F70E0EF"/>
    <w:rsid w:val="211E60ED"/>
    <w:rsid w:val="4216334F"/>
    <w:rsid w:val="46F130D1"/>
    <w:rsid w:val="5A8AA667"/>
    <w:rsid w:val="63EB9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BED3C2"/>
  <w15:chartTrackingRefBased/>
  <w15:docId w15:val="{49D67179-C370-49F2-A31A-7790DF20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B33"/>
    <w:pPr>
      <w:suppressAutoHyphens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A2B33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udecadre">
    <w:name w:val="Contenu de cadre"/>
    <w:basedOn w:val="Normal"/>
    <w:qFormat/>
    <w:rsid w:val="006A2B33"/>
  </w:style>
  <w:style w:type="paragraph" w:styleId="En-tte">
    <w:name w:val="header"/>
    <w:basedOn w:val="Normal"/>
    <w:link w:val="En-tteCar"/>
    <w:uiPriority w:val="99"/>
    <w:unhideWhenUsed/>
    <w:rsid w:val="00121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218EB"/>
  </w:style>
  <w:style w:type="paragraph" w:styleId="Pieddepage">
    <w:name w:val="footer"/>
    <w:basedOn w:val="Normal"/>
    <w:link w:val="PieddepageCar"/>
    <w:uiPriority w:val="99"/>
    <w:unhideWhenUsed/>
    <w:rsid w:val="00121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218EB"/>
  </w:style>
  <w:style w:type="character" w:styleId="Textedelespacerserv">
    <w:name w:val="Placeholder Text"/>
    <w:basedOn w:val="Policepardfaut"/>
    <w:uiPriority w:val="99"/>
    <w:semiHidden/>
    <w:rsid w:val="00C379A0"/>
    <w:rPr>
      <w:color w:val="808080"/>
    </w:rPr>
  </w:style>
  <w:style w:type="paragraph" w:customStyle="1" w:styleId="Default">
    <w:name w:val="Default"/>
    <w:rsid w:val="00DF6ABC"/>
    <w:pPr>
      <w:autoSpaceDE w:val="0"/>
      <w:autoSpaceDN w:val="0"/>
      <w:adjustRightInd w:val="0"/>
      <w:spacing w:after="0" w:line="240" w:lineRule="auto"/>
    </w:pPr>
    <w:rPr>
      <w:rFonts w:ascii="Trebuchet MS" w:eastAsia="Times New Roman" w:hAnsi="Trebuchet MS" w:cs="Trebuchet MS"/>
      <w:color w:val="000000"/>
      <w:sz w:val="24"/>
      <w:szCs w:val="24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D1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D1B51"/>
    <w:rPr>
      <w:rFonts w:ascii="Segoe UI" w:hAnsi="Segoe UI" w:cs="Segoe UI"/>
      <w:sz w:val="18"/>
      <w:szCs w:val="18"/>
    </w:rPr>
  </w:style>
  <w:style w:type="paragraph" w:styleId="Corpsdetexte3">
    <w:name w:val="Body Text 3"/>
    <w:basedOn w:val="Normal"/>
    <w:link w:val="Corpsdetexte3Car"/>
    <w:rsid w:val="002539E4"/>
    <w:pPr>
      <w:suppressAutoHyphens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fr-FR"/>
    </w:rPr>
  </w:style>
  <w:style w:type="character" w:customStyle="1" w:styleId="Corpsdetexte3Car">
    <w:name w:val="Corps de texte 3 Car"/>
    <w:basedOn w:val="Policepardfaut"/>
    <w:link w:val="Corpsdetexte3"/>
    <w:rsid w:val="002539E4"/>
    <w:rPr>
      <w:rFonts w:ascii="Times New Roman" w:eastAsia="Times New Roman" w:hAnsi="Times New Roman" w:cs="Times New Roman"/>
      <w:sz w:val="16"/>
      <w:szCs w:val="16"/>
      <w:lang w:eastAsia="fr-FR"/>
    </w:rPr>
  </w:style>
  <w:style w:type="paragraph" w:styleId="Rvision">
    <w:name w:val="Revision"/>
    <w:hidden/>
    <w:uiPriority w:val="99"/>
    <w:semiHidden/>
    <w:rsid w:val="00D60F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B727DDD83E1408F18FD0EC6505723" ma:contentTypeVersion="14" ma:contentTypeDescription="Crée un document." ma:contentTypeScope="" ma:versionID="d6d82670a5bd0f9c2ed02ac7fd225cf2">
  <xsd:schema xmlns:xsd="http://www.w3.org/2001/XMLSchema" xmlns:xs="http://www.w3.org/2001/XMLSchema" xmlns:p="http://schemas.microsoft.com/office/2006/metadata/properties" xmlns:ns2="7535ebde-2448-46dc-bee6-4f00cf7994fc" xmlns:ns3="cf8595c9-3c74-4c58-9f23-6844dceeae81" targetNamespace="http://schemas.microsoft.com/office/2006/metadata/properties" ma:root="true" ma:fieldsID="ba3d5caaf972603899e127c45878fe02" ns2:_="" ns3:_="">
    <xsd:import namespace="7535ebde-2448-46dc-bee6-4f00cf7994fc"/>
    <xsd:import namespace="cf8595c9-3c74-4c58-9f23-6844dceeae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5ebde-2448-46dc-bee6-4f00cf799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b867a78c-48b8-4df0-bf1c-04f713128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595c9-3c74-4c58-9f23-6844dceeae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7f1c0b6-bbba-40ad-9f54-bcce4ba94999}" ma:internalName="TaxCatchAll" ma:showField="CatchAllData" ma:web="cf8595c9-3c74-4c58-9f23-6844dceeae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8595c9-3c74-4c58-9f23-6844dceeae81" xsi:nil="true"/>
    <lcf76f155ced4ddcb4097134ff3c332f xmlns="7535ebde-2448-46dc-bee6-4f00cf7994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A9FF724-DC2B-4116-A7D6-0A0DB72D82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D40E6B-F28D-4D61-BE15-DF508D28B2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EA24BE-1C92-45AF-A2F1-0EF2FBF840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35ebde-2448-46dc-bee6-4f00cf7994fc"/>
    <ds:schemaRef ds:uri="cf8595c9-3c74-4c58-9f23-6844dceea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605484-DE22-4640-B83C-D9533092E805}">
  <ds:schemaRefs>
    <ds:schemaRef ds:uri="http://schemas.microsoft.com/office/2006/metadata/properties"/>
    <ds:schemaRef ds:uri="http://schemas.microsoft.com/office/infopath/2007/PartnerControls"/>
    <ds:schemaRef ds:uri="cf8595c9-3c74-4c58-9f23-6844dceeae81"/>
    <ds:schemaRef ds:uri="7535ebde-2448-46dc-bee6-4f00cf7994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9</Words>
  <Characters>2528</Characters>
  <Application>Microsoft Office Word</Application>
  <DocSecurity>0</DocSecurity>
  <Lines>21</Lines>
  <Paragraphs>5</Paragraphs>
  <ScaleCrop>false</ScaleCrop>
  <Company>CEA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OT Christophe</dc:creator>
  <cp:keywords/>
  <dc:description/>
  <cp:lastModifiedBy>Bertille Decoupigny</cp:lastModifiedBy>
  <cp:revision>2</cp:revision>
  <dcterms:created xsi:type="dcterms:W3CDTF">2024-04-18T13:02:00Z</dcterms:created>
  <dcterms:modified xsi:type="dcterms:W3CDTF">2024-04-1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3B727DDD83E1408F18FD0EC6505723</vt:lpwstr>
  </property>
  <property fmtid="{D5CDD505-2E9C-101B-9397-08002B2CF9AE}" pid="3" name="MediaServiceImageTags">
    <vt:lpwstr/>
  </property>
  <property fmtid="{D5CDD505-2E9C-101B-9397-08002B2CF9AE}" pid="4" name="GrammarlyDocumentId">
    <vt:lpwstr>1d1911946fa0d8183ca3924a0f76c67d25bb6a39b87b8317e14a91613a5c5a62</vt:lpwstr>
  </property>
</Properties>
</file>